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B741F7" w14:textId="73155B58" w:rsidR="009B0270" w:rsidRPr="00F86075" w:rsidRDefault="00F26DB0" w:rsidP="00F86075">
      <w:pPr>
        <w:spacing w:after="200" w:line="276" w:lineRule="auto"/>
        <w:rPr>
          <w:b/>
          <w:bCs/>
          <w:noProof/>
          <w:color w:val="000000" w:themeColor="text1"/>
          <w:lang w:val="en-IN"/>
        </w:rPr>
      </w:pPr>
      <w:r>
        <w:rPr>
          <w:b/>
          <w:bCs/>
          <w:noProof/>
          <w:color w:val="000000" w:themeColor="text1"/>
          <w:u w:val="single"/>
        </w:rPr>
        <w:t>AIM</w:t>
      </w:r>
      <w:r w:rsidRPr="00665C51">
        <w:rPr>
          <w:b/>
          <w:bCs/>
          <w:noProof/>
          <w:color w:val="000000" w:themeColor="text1"/>
          <w:u w:val="single"/>
        </w:rPr>
        <w:t>:</w:t>
      </w:r>
      <w:r w:rsidR="009D62AA">
        <w:rPr>
          <w:b/>
          <w:bCs/>
          <w:noProof/>
          <w:color w:val="000000" w:themeColor="text1"/>
        </w:rPr>
        <w:t xml:space="preserve"> </w:t>
      </w:r>
      <w:r w:rsidR="0023084B" w:rsidRPr="0023084B">
        <w:rPr>
          <w:b/>
          <w:bCs/>
          <w:noProof/>
          <w:color w:val="000000" w:themeColor="text1"/>
        </w:rPr>
        <w:t>Create modern, scalable and high-speed Web Applications with React and Node.js +Express</w:t>
      </w:r>
      <w:r w:rsidR="0023084B">
        <w:rPr>
          <w:b/>
          <w:bCs/>
          <w:noProof/>
          <w:color w:val="000000" w:themeColor="text1"/>
        </w:rPr>
        <w:t>.</w:t>
      </w:r>
    </w:p>
    <w:p w14:paraId="3E7DDCB3" w14:textId="65B74D96" w:rsidR="00EE637C" w:rsidRPr="00CB4451" w:rsidRDefault="00665C51" w:rsidP="00CB4451">
      <w:pPr>
        <w:spacing w:after="200" w:line="276" w:lineRule="auto"/>
        <w:rPr>
          <w:b/>
          <w:bCs/>
          <w:noProof/>
          <w:color w:val="000000" w:themeColor="text1"/>
          <w:u w:val="single"/>
        </w:rPr>
      </w:pPr>
      <w:r w:rsidRPr="00665C51">
        <w:rPr>
          <w:b/>
          <w:bCs/>
          <w:noProof/>
          <w:color w:val="000000" w:themeColor="text1"/>
          <w:u w:val="single"/>
        </w:rPr>
        <w:t>CODE:</w:t>
      </w:r>
    </w:p>
    <w:p w14:paraId="1CA0AEFE" w14:textId="4428683B" w:rsidR="00CB4451" w:rsidRPr="00CB4451" w:rsidRDefault="00CB4451" w:rsidP="00CB445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CB4451">
        <w:rPr>
          <w:noProof/>
          <w:color w:val="000000" w:themeColor="text1"/>
          <w:sz w:val="22"/>
          <w:szCs w:val="22"/>
          <w:lang w:val="en-IN"/>
        </w:rPr>
        <w:t>const mongoose = require('mongoose');</w:t>
      </w:r>
    </w:p>
    <w:p w14:paraId="1D12F0D5" w14:textId="77777777" w:rsidR="00F363B4" w:rsidRPr="00F363B4" w:rsidRDefault="00F363B4" w:rsidP="00F363B4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F363B4">
        <w:rPr>
          <w:noProof/>
          <w:color w:val="000000" w:themeColor="text1"/>
          <w:sz w:val="22"/>
          <w:szCs w:val="22"/>
          <w:lang w:val="en-IN"/>
        </w:rPr>
        <w:t>import React, { useState } from 'react';</w:t>
      </w:r>
    </w:p>
    <w:p w14:paraId="7AADE9AD" w14:textId="77777777" w:rsidR="00F363B4" w:rsidRPr="00F363B4" w:rsidRDefault="00F363B4" w:rsidP="00F363B4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F363B4">
        <w:rPr>
          <w:noProof/>
          <w:color w:val="000000" w:themeColor="text1"/>
          <w:sz w:val="22"/>
          <w:szCs w:val="22"/>
          <w:lang w:val="en-IN"/>
        </w:rPr>
        <w:t>import { useNavigate } from 'react-router-dom';</w:t>
      </w:r>
    </w:p>
    <w:p w14:paraId="7CEA8AEE" w14:textId="77777777" w:rsidR="00F363B4" w:rsidRPr="00F363B4" w:rsidRDefault="00F363B4" w:rsidP="00F363B4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F363B4">
        <w:rPr>
          <w:noProof/>
          <w:color w:val="000000" w:themeColor="text1"/>
          <w:sz w:val="22"/>
          <w:szCs w:val="22"/>
          <w:lang w:val="en-IN"/>
        </w:rPr>
        <w:t>import axios from 'axios';</w:t>
      </w:r>
    </w:p>
    <w:p w14:paraId="6466868A" w14:textId="77777777" w:rsidR="00F363B4" w:rsidRPr="00F363B4" w:rsidRDefault="00F363B4" w:rsidP="00F363B4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F363B4">
        <w:rPr>
          <w:noProof/>
          <w:color w:val="000000" w:themeColor="text1"/>
          <w:sz w:val="22"/>
          <w:szCs w:val="22"/>
          <w:lang w:val="en-IN"/>
        </w:rPr>
        <w:t>const AddTask = () =&gt; {</w:t>
      </w:r>
    </w:p>
    <w:p w14:paraId="4C445A76" w14:textId="77777777" w:rsidR="00F363B4" w:rsidRPr="00F363B4" w:rsidRDefault="00F363B4" w:rsidP="00F363B4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F363B4">
        <w:rPr>
          <w:noProof/>
          <w:color w:val="000000" w:themeColor="text1"/>
          <w:sz w:val="22"/>
          <w:szCs w:val="22"/>
          <w:lang w:val="en-IN"/>
        </w:rPr>
        <w:t>  const [title, setTitle] = useState('');</w:t>
      </w:r>
    </w:p>
    <w:p w14:paraId="754F4425" w14:textId="77777777" w:rsidR="00F363B4" w:rsidRPr="00F363B4" w:rsidRDefault="00F363B4" w:rsidP="00F363B4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F363B4">
        <w:rPr>
          <w:noProof/>
          <w:color w:val="000000" w:themeColor="text1"/>
          <w:sz w:val="22"/>
          <w:szCs w:val="22"/>
          <w:lang w:val="en-IN"/>
        </w:rPr>
        <w:t>  const [description, setDescription] = useState('');</w:t>
      </w:r>
    </w:p>
    <w:p w14:paraId="7CF63321" w14:textId="77777777" w:rsidR="00F363B4" w:rsidRPr="00F363B4" w:rsidRDefault="00F363B4" w:rsidP="00F363B4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F363B4">
        <w:rPr>
          <w:noProof/>
          <w:color w:val="000000" w:themeColor="text1"/>
          <w:sz w:val="22"/>
          <w:szCs w:val="22"/>
          <w:lang w:val="en-IN"/>
        </w:rPr>
        <w:t>  const navigate = useNavigate();</w:t>
      </w:r>
    </w:p>
    <w:p w14:paraId="055542C3" w14:textId="77777777" w:rsidR="00F363B4" w:rsidRPr="00F363B4" w:rsidRDefault="00F363B4" w:rsidP="00F363B4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F363B4">
        <w:rPr>
          <w:noProof/>
          <w:color w:val="000000" w:themeColor="text1"/>
          <w:sz w:val="22"/>
          <w:szCs w:val="22"/>
          <w:lang w:val="en-IN"/>
        </w:rPr>
        <w:t>  const handleSubmit = async (e) =&gt; {</w:t>
      </w:r>
    </w:p>
    <w:p w14:paraId="32EEEFD5" w14:textId="77777777" w:rsidR="00F363B4" w:rsidRPr="00F363B4" w:rsidRDefault="00F363B4" w:rsidP="00F363B4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F363B4">
        <w:rPr>
          <w:noProof/>
          <w:color w:val="000000" w:themeColor="text1"/>
          <w:sz w:val="22"/>
          <w:szCs w:val="22"/>
          <w:lang w:val="en-IN"/>
        </w:rPr>
        <w:t>    e.preventDefault();</w:t>
      </w:r>
    </w:p>
    <w:p w14:paraId="53CEB796" w14:textId="3247FE3C" w:rsidR="00F363B4" w:rsidRPr="00F363B4" w:rsidRDefault="00F363B4" w:rsidP="00F363B4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F363B4">
        <w:rPr>
          <w:noProof/>
          <w:color w:val="000000" w:themeColor="text1"/>
          <w:sz w:val="22"/>
          <w:szCs w:val="22"/>
          <w:lang w:val="en-IN"/>
        </w:rPr>
        <w:t>       if (!title) {</w:t>
      </w:r>
    </w:p>
    <w:p w14:paraId="3C65CCEF" w14:textId="77777777" w:rsidR="00F363B4" w:rsidRPr="00F363B4" w:rsidRDefault="00F363B4" w:rsidP="00F363B4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F363B4">
        <w:rPr>
          <w:noProof/>
          <w:color w:val="000000" w:themeColor="text1"/>
          <w:sz w:val="22"/>
          <w:szCs w:val="22"/>
          <w:lang w:val="en-IN"/>
        </w:rPr>
        <w:t>      alert('Please add a title');</w:t>
      </w:r>
    </w:p>
    <w:p w14:paraId="7C73DB1C" w14:textId="4F3152F2" w:rsidR="00F363B4" w:rsidRPr="00F363B4" w:rsidRDefault="00F363B4" w:rsidP="00F363B4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F363B4">
        <w:rPr>
          <w:noProof/>
          <w:color w:val="000000" w:themeColor="text1"/>
          <w:sz w:val="22"/>
          <w:szCs w:val="22"/>
          <w:lang w:val="en-IN"/>
        </w:rPr>
        <w:t>      return;</w:t>
      </w:r>
      <w:r w:rsidR="00D61679">
        <w:rPr>
          <w:noProof/>
          <w:color w:val="000000" w:themeColor="text1"/>
          <w:sz w:val="22"/>
          <w:szCs w:val="22"/>
          <w:lang w:val="en-IN"/>
        </w:rPr>
        <w:t xml:space="preserve"> </w:t>
      </w:r>
      <w:r w:rsidRPr="00F363B4">
        <w:rPr>
          <w:noProof/>
          <w:color w:val="000000" w:themeColor="text1"/>
          <w:sz w:val="22"/>
          <w:szCs w:val="22"/>
          <w:lang w:val="en-IN"/>
        </w:rPr>
        <w:t>}</w:t>
      </w:r>
    </w:p>
    <w:p w14:paraId="1EE2DA49" w14:textId="256CC10C" w:rsidR="00F363B4" w:rsidRPr="00F363B4" w:rsidRDefault="00F363B4" w:rsidP="00F363B4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F363B4">
        <w:rPr>
          <w:noProof/>
          <w:color w:val="000000" w:themeColor="text1"/>
          <w:sz w:val="22"/>
          <w:szCs w:val="22"/>
          <w:lang w:val="en-IN"/>
        </w:rPr>
        <w:t>       try {</w:t>
      </w:r>
    </w:p>
    <w:p w14:paraId="7FDCF5B0" w14:textId="77777777" w:rsidR="00F363B4" w:rsidRPr="00F363B4" w:rsidRDefault="00F363B4" w:rsidP="00F363B4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F363B4">
        <w:rPr>
          <w:noProof/>
          <w:color w:val="000000" w:themeColor="text1"/>
          <w:sz w:val="22"/>
          <w:szCs w:val="22"/>
          <w:lang w:val="en-IN"/>
        </w:rPr>
        <w:t>      await axios.post('http://localhost:5000/api/tasks', {</w:t>
      </w:r>
    </w:p>
    <w:p w14:paraId="5ACA529A" w14:textId="77777777" w:rsidR="00F363B4" w:rsidRPr="00F363B4" w:rsidRDefault="00F363B4" w:rsidP="00F363B4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F363B4">
        <w:rPr>
          <w:noProof/>
          <w:color w:val="000000" w:themeColor="text1"/>
          <w:sz w:val="22"/>
          <w:szCs w:val="22"/>
          <w:lang w:val="en-IN"/>
        </w:rPr>
        <w:t>        title,</w:t>
      </w:r>
    </w:p>
    <w:p w14:paraId="1ECFCCEB" w14:textId="77777777" w:rsidR="00F363B4" w:rsidRPr="00F363B4" w:rsidRDefault="00F363B4" w:rsidP="00F363B4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F363B4">
        <w:rPr>
          <w:noProof/>
          <w:color w:val="000000" w:themeColor="text1"/>
          <w:sz w:val="22"/>
          <w:szCs w:val="22"/>
          <w:lang w:val="en-IN"/>
        </w:rPr>
        <w:t>        description,</w:t>
      </w:r>
    </w:p>
    <w:p w14:paraId="408C33B5" w14:textId="634915BF" w:rsidR="00F363B4" w:rsidRPr="00F363B4" w:rsidRDefault="00F363B4" w:rsidP="00F363B4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F363B4">
        <w:rPr>
          <w:noProof/>
          <w:color w:val="000000" w:themeColor="text1"/>
          <w:sz w:val="22"/>
          <w:szCs w:val="22"/>
          <w:lang w:val="en-IN"/>
        </w:rPr>
        <w:t>        completed: false});</w:t>
      </w:r>
    </w:p>
    <w:p w14:paraId="5DA876DA" w14:textId="77777777" w:rsidR="00F363B4" w:rsidRPr="00F363B4" w:rsidRDefault="00F363B4" w:rsidP="00F363B4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F363B4">
        <w:rPr>
          <w:noProof/>
          <w:color w:val="000000" w:themeColor="text1"/>
          <w:sz w:val="22"/>
          <w:szCs w:val="22"/>
          <w:lang w:val="en-IN"/>
        </w:rPr>
        <w:t>      navigate('/');</w:t>
      </w:r>
    </w:p>
    <w:p w14:paraId="22E469B4" w14:textId="77777777" w:rsidR="00F363B4" w:rsidRPr="00F363B4" w:rsidRDefault="00F363B4" w:rsidP="00F363B4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F363B4">
        <w:rPr>
          <w:noProof/>
          <w:color w:val="000000" w:themeColor="text1"/>
          <w:sz w:val="22"/>
          <w:szCs w:val="22"/>
          <w:lang w:val="en-IN"/>
        </w:rPr>
        <w:t>    } catch (err) {</w:t>
      </w:r>
    </w:p>
    <w:p w14:paraId="2D23E564" w14:textId="0A63B7BF" w:rsidR="00F363B4" w:rsidRPr="00F363B4" w:rsidRDefault="00F363B4" w:rsidP="00F363B4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F363B4">
        <w:rPr>
          <w:noProof/>
          <w:color w:val="000000" w:themeColor="text1"/>
          <w:sz w:val="22"/>
          <w:szCs w:val="22"/>
          <w:lang w:val="en-IN"/>
        </w:rPr>
        <w:t>      console.error(err);}};</w:t>
      </w:r>
    </w:p>
    <w:p w14:paraId="5CE79E26" w14:textId="10523D6E" w:rsidR="00F363B4" w:rsidRDefault="00F363B4" w:rsidP="00A115B9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F363B4">
        <w:rPr>
          <w:noProof/>
          <w:color w:val="000000" w:themeColor="text1"/>
          <w:sz w:val="22"/>
          <w:szCs w:val="22"/>
          <w:lang w:val="en-IN"/>
        </w:rPr>
        <w:t>export default AddTask;</w:t>
      </w:r>
    </w:p>
    <w:p w14:paraId="05D7E52A" w14:textId="77777777" w:rsidR="00035CEC" w:rsidRPr="00035CEC" w:rsidRDefault="00035CEC" w:rsidP="00035CEC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035CEC">
        <w:rPr>
          <w:noProof/>
          <w:color w:val="000000" w:themeColor="text1"/>
          <w:sz w:val="22"/>
          <w:szCs w:val="22"/>
          <w:lang w:val="en-IN"/>
        </w:rPr>
        <w:lastRenderedPageBreak/>
        <w:t>&lt;div className="task-actions"&gt;</w:t>
      </w:r>
    </w:p>
    <w:p w14:paraId="467F379A" w14:textId="77777777" w:rsidR="00035CEC" w:rsidRPr="00035CEC" w:rsidRDefault="00035CEC" w:rsidP="00035CEC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035CEC">
        <w:rPr>
          <w:noProof/>
          <w:color w:val="000000" w:themeColor="text1"/>
          <w:sz w:val="22"/>
          <w:szCs w:val="22"/>
          <w:lang w:val="en-IN"/>
        </w:rPr>
        <w:t>        {!task.completed &amp;&amp; (</w:t>
      </w:r>
    </w:p>
    <w:p w14:paraId="1984E364" w14:textId="77777777" w:rsidR="00035CEC" w:rsidRPr="00035CEC" w:rsidRDefault="00035CEC" w:rsidP="00035CEC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035CEC">
        <w:rPr>
          <w:noProof/>
          <w:color w:val="000000" w:themeColor="text1"/>
          <w:sz w:val="22"/>
          <w:szCs w:val="22"/>
          <w:lang w:val="en-IN"/>
        </w:rPr>
        <w:t xml:space="preserve">          &lt;button </w:t>
      </w:r>
    </w:p>
    <w:p w14:paraId="1A144201" w14:textId="77777777" w:rsidR="00035CEC" w:rsidRPr="00035CEC" w:rsidRDefault="00035CEC" w:rsidP="00035CEC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035CEC">
        <w:rPr>
          <w:noProof/>
          <w:color w:val="000000" w:themeColor="text1"/>
          <w:sz w:val="22"/>
          <w:szCs w:val="22"/>
          <w:lang w:val="en-IN"/>
        </w:rPr>
        <w:t>            className="btn btn-complete"</w:t>
      </w:r>
    </w:p>
    <w:p w14:paraId="07D740EE" w14:textId="032F9DEB" w:rsidR="00035CEC" w:rsidRPr="00035CEC" w:rsidRDefault="00035CEC" w:rsidP="00035CEC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035CEC">
        <w:rPr>
          <w:noProof/>
          <w:color w:val="000000" w:themeColor="text1"/>
          <w:sz w:val="22"/>
          <w:szCs w:val="22"/>
          <w:lang w:val="en-IN"/>
        </w:rPr>
        <w:t>            onClick={() =&gt; toggleComplete(task._id, task.completed)}  &gt;</w:t>
      </w:r>
    </w:p>
    <w:p w14:paraId="67E2A73A" w14:textId="77777777" w:rsidR="00035CEC" w:rsidRPr="00035CEC" w:rsidRDefault="00035CEC" w:rsidP="00035CEC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035CEC">
        <w:rPr>
          <w:noProof/>
          <w:color w:val="000000" w:themeColor="text1"/>
          <w:sz w:val="22"/>
          <w:szCs w:val="22"/>
          <w:lang w:val="en-IN"/>
        </w:rPr>
        <w:t>            Mark Complete</w:t>
      </w:r>
    </w:p>
    <w:p w14:paraId="258808C1" w14:textId="60601406" w:rsidR="00035CEC" w:rsidRPr="00035CEC" w:rsidRDefault="00035CEC" w:rsidP="00035CEC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035CEC">
        <w:rPr>
          <w:noProof/>
          <w:color w:val="000000" w:themeColor="text1"/>
          <w:sz w:val="22"/>
          <w:szCs w:val="22"/>
          <w:lang w:val="en-IN"/>
        </w:rPr>
        <w:t>          &lt;/button&gt;)}</w:t>
      </w:r>
    </w:p>
    <w:p w14:paraId="6EC4AA81" w14:textId="77777777" w:rsidR="00035CEC" w:rsidRPr="00035CEC" w:rsidRDefault="00035CEC" w:rsidP="00035CEC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035CEC">
        <w:rPr>
          <w:noProof/>
          <w:color w:val="000000" w:themeColor="text1"/>
          <w:sz w:val="22"/>
          <w:szCs w:val="22"/>
          <w:lang w:val="en-IN"/>
        </w:rPr>
        <w:t>        &lt;button className="btn btn-delete" onClick={() =&gt; deleteTask(task._id)}&gt;</w:t>
      </w:r>
    </w:p>
    <w:p w14:paraId="09CE0144" w14:textId="77777777" w:rsidR="00035CEC" w:rsidRPr="00035CEC" w:rsidRDefault="00035CEC" w:rsidP="00035CEC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035CEC">
        <w:rPr>
          <w:noProof/>
          <w:color w:val="000000" w:themeColor="text1"/>
          <w:sz w:val="22"/>
          <w:szCs w:val="22"/>
          <w:lang w:val="en-IN"/>
        </w:rPr>
        <w:t>          Delete</w:t>
      </w:r>
    </w:p>
    <w:p w14:paraId="252CB080" w14:textId="3348196B" w:rsidR="00035CEC" w:rsidRDefault="00035CEC" w:rsidP="00A115B9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035CEC">
        <w:rPr>
          <w:noProof/>
          <w:color w:val="000000" w:themeColor="text1"/>
          <w:sz w:val="22"/>
          <w:szCs w:val="22"/>
          <w:lang w:val="en-IN"/>
        </w:rPr>
        <w:t>        &lt;/button&gt;</w:t>
      </w:r>
    </w:p>
    <w:p w14:paraId="0CC77F0F" w14:textId="77777777" w:rsidR="00861F3D" w:rsidRPr="00861F3D" w:rsidRDefault="00861F3D" w:rsidP="00861F3D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61F3D">
        <w:rPr>
          <w:noProof/>
          <w:color w:val="000000" w:themeColor="text1"/>
          <w:sz w:val="22"/>
          <w:szCs w:val="22"/>
          <w:lang w:val="en-IN"/>
        </w:rPr>
        <w:t>import React, { useState, useEffect } from 'react';</w:t>
      </w:r>
    </w:p>
    <w:p w14:paraId="5C620BE2" w14:textId="77777777" w:rsidR="00861F3D" w:rsidRPr="00861F3D" w:rsidRDefault="00861F3D" w:rsidP="00861F3D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61F3D">
        <w:rPr>
          <w:noProof/>
          <w:color w:val="000000" w:themeColor="text1"/>
          <w:sz w:val="22"/>
          <w:szCs w:val="22"/>
          <w:lang w:val="en-IN"/>
        </w:rPr>
        <w:t>import axios from 'axios';</w:t>
      </w:r>
    </w:p>
    <w:p w14:paraId="0CFF4F9C" w14:textId="69E8E746" w:rsidR="00861F3D" w:rsidRPr="00861F3D" w:rsidRDefault="00861F3D" w:rsidP="00861F3D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61F3D">
        <w:rPr>
          <w:noProof/>
          <w:color w:val="000000" w:themeColor="text1"/>
          <w:sz w:val="22"/>
          <w:szCs w:val="22"/>
          <w:lang w:val="en-IN"/>
        </w:rPr>
        <w:t>import TaskItem from './TaskItem';</w:t>
      </w:r>
    </w:p>
    <w:p w14:paraId="399DD60F" w14:textId="77777777" w:rsidR="00861F3D" w:rsidRPr="00861F3D" w:rsidRDefault="00861F3D" w:rsidP="00861F3D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61F3D">
        <w:rPr>
          <w:noProof/>
          <w:color w:val="000000" w:themeColor="text1"/>
          <w:sz w:val="22"/>
          <w:szCs w:val="22"/>
          <w:lang w:val="en-IN"/>
        </w:rPr>
        <w:t>const TaskList = () =&gt; {</w:t>
      </w:r>
    </w:p>
    <w:p w14:paraId="7729D4BD" w14:textId="77777777" w:rsidR="00861F3D" w:rsidRPr="00861F3D" w:rsidRDefault="00861F3D" w:rsidP="00861F3D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61F3D">
        <w:rPr>
          <w:noProof/>
          <w:color w:val="000000" w:themeColor="text1"/>
          <w:sz w:val="22"/>
          <w:szCs w:val="22"/>
          <w:lang w:val="en-IN"/>
        </w:rPr>
        <w:t>  const [tasks, setTasks] = useState([]);</w:t>
      </w:r>
    </w:p>
    <w:p w14:paraId="367C27B2" w14:textId="6E19AC03" w:rsidR="00861F3D" w:rsidRPr="00861F3D" w:rsidRDefault="00861F3D" w:rsidP="00861F3D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61F3D">
        <w:rPr>
          <w:noProof/>
          <w:color w:val="000000" w:themeColor="text1"/>
          <w:sz w:val="22"/>
          <w:szCs w:val="22"/>
          <w:lang w:val="en-IN"/>
        </w:rPr>
        <w:t>  const [loading, setLoading] = useState(true);</w:t>
      </w:r>
    </w:p>
    <w:p w14:paraId="540B9927" w14:textId="77777777" w:rsidR="00861F3D" w:rsidRPr="00861F3D" w:rsidRDefault="00861F3D" w:rsidP="00861F3D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61F3D">
        <w:rPr>
          <w:noProof/>
          <w:color w:val="000000" w:themeColor="text1"/>
          <w:sz w:val="22"/>
          <w:szCs w:val="22"/>
          <w:lang w:val="en-IN"/>
        </w:rPr>
        <w:t>  useEffect(() =&gt; {</w:t>
      </w:r>
    </w:p>
    <w:p w14:paraId="5BFF3D91" w14:textId="77777777" w:rsidR="00861F3D" w:rsidRPr="00861F3D" w:rsidRDefault="00861F3D" w:rsidP="00861F3D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61F3D">
        <w:rPr>
          <w:noProof/>
          <w:color w:val="000000" w:themeColor="text1"/>
          <w:sz w:val="22"/>
          <w:szCs w:val="22"/>
          <w:lang w:val="en-IN"/>
        </w:rPr>
        <w:t>    const fetchTasks = async () =&gt; {</w:t>
      </w:r>
    </w:p>
    <w:p w14:paraId="69E9B9B1" w14:textId="77777777" w:rsidR="00861F3D" w:rsidRPr="00861F3D" w:rsidRDefault="00861F3D" w:rsidP="00861F3D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61F3D">
        <w:rPr>
          <w:noProof/>
          <w:color w:val="000000" w:themeColor="text1"/>
          <w:sz w:val="22"/>
          <w:szCs w:val="22"/>
          <w:lang w:val="en-IN"/>
        </w:rPr>
        <w:t>      try {</w:t>
      </w:r>
    </w:p>
    <w:p w14:paraId="4685A938" w14:textId="77777777" w:rsidR="00861F3D" w:rsidRPr="00861F3D" w:rsidRDefault="00861F3D" w:rsidP="00861F3D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61F3D">
        <w:rPr>
          <w:noProof/>
          <w:color w:val="000000" w:themeColor="text1"/>
          <w:sz w:val="22"/>
          <w:szCs w:val="22"/>
          <w:lang w:val="en-IN"/>
        </w:rPr>
        <w:t>        const res = await axios.get('http://localhost:5000/api/tasks');</w:t>
      </w:r>
    </w:p>
    <w:p w14:paraId="10B9B518" w14:textId="77777777" w:rsidR="00861F3D" w:rsidRPr="00861F3D" w:rsidRDefault="00861F3D" w:rsidP="00861F3D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61F3D">
        <w:rPr>
          <w:noProof/>
          <w:color w:val="000000" w:themeColor="text1"/>
          <w:sz w:val="22"/>
          <w:szCs w:val="22"/>
          <w:lang w:val="en-IN"/>
        </w:rPr>
        <w:t>        setTasks(res.data);</w:t>
      </w:r>
    </w:p>
    <w:p w14:paraId="3F6514D6" w14:textId="77777777" w:rsidR="00861F3D" w:rsidRPr="00861F3D" w:rsidRDefault="00861F3D" w:rsidP="00861F3D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61F3D">
        <w:rPr>
          <w:noProof/>
          <w:color w:val="000000" w:themeColor="text1"/>
          <w:sz w:val="22"/>
          <w:szCs w:val="22"/>
          <w:lang w:val="en-IN"/>
        </w:rPr>
        <w:t>        setLoading(false);</w:t>
      </w:r>
    </w:p>
    <w:p w14:paraId="23DD3BA6" w14:textId="77777777" w:rsidR="00861F3D" w:rsidRPr="00861F3D" w:rsidRDefault="00861F3D" w:rsidP="00861F3D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61F3D">
        <w:rPr>
          <w:noProof/>
          <w:color w:val="000000" w:themeColor="text1"/>
          <w:sz w:val="22"/>
          <w:szCs w:val="22"/>
          <w:lang w:val="en-IN"/>
        </w:rPr>
        <w:t>      } catch (err) {</w:t>
      </w:r>
    </w:p>
    <w:p w14:paraId="794603FA" w14:textId="77777777" w:rsidR="00861F3D" w:rsidRPr="00861F3D" w:rsidRDefault="00861F3D" w:rsidP="00861F3D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61F3D">
        <w:rPr>
          <w:noProof/>
          <w:color w:val="000000" w:themeColor="text1"/>
          <w:sz w:val="22"/>
          <w:szCs w:val="22"/>
          <w:lang w:val="en-IN"/>
        </w:rPr>
        <w:t>        console.error(err);</w:t>
      </w:r>
    </w:p>
    <w:p w14:paraId="113555AB" w14:textId="2396DFEF" w:rsidR="00861F3D" w:rsidRPr="00861F3D" w:rsidRDefault="00861F3D" w:rsidP="00861F3D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61F3D">
        <w:rPr>
          <w:noProof/>
          <w:color w:val="000000" w:themeColor="text1"/>
          <w:sz w:val="22"/>
          <w:szCs w:val="22"/>
          <w:lang w:val="en-IN"/>
        </w:rPr>
        <w:lastRenderedPageBreak/>
        <w:t>        setLoading(false);}};</w:t>
      </w:r>
    </w:p>
    <w:p w14:paraId="46243712" w14:textId="77777777" w:rsidR="00861F3D" w:rsidRPr="00861F3D" w:rsidRDefault="00861F3D" w:rsidP="00861F3D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61F3D">
        <w:rPr>
          <w:noProof/>
          <w:color w:val="000000" w:themeColor="text1"/>
          <w:sz w:val="22"/>
          <w:szCs w:val="22"/>
          <w:lang w:val="en-IN"/>
        </w:rPr>
        <w:t>    fetchTasks();</w:t>
      </w:r>
    </w:p>
    <w:p w14:paraId="15517466" w14:textId="4D1EE4B2" w:rsidR="00861F3D" w:rsidRPr="00861F3D" w:rsidRDefault="00861F3D" w:rsidP="00861F3D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61F3D">
        <w:rPr>
          <w:noProof/>
          <w:color w:val="000000" w:themeColor="text1"/>
          <w:sz w:val="22"/>
          <w:szCs w:val="22"/>
          <w:lang w:val="en-IN"/>
        </w:rPr>
        <w:t>  }, []);</w:t>
      </w:r>
    </w:p>
    <w:p w14:paraId="70EB216D" w14:textId="77777777" w:rsidR="00861F3D" w:rsidRPr="00861F3D" w:rsidRDefault="00861F3D" w:rsidP="00861F3D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61F3D">
        <w:rPr>
          <w:noProof/>
          <w:color w:val="000000" w:themeColor="text1"/>
          <w:sz w:val="22"/>
          <w:szCs w:val="22"/>
          <w:lang w:val="en-IN"/>
        </w:rPr>
        <w:t>  const deleteTask = async (id) =&gt; {</w:t>
      </w:r>
    </w:p>
    <w:p w14:paraId="076E5188" w14:textId="77777777" w:rsidR="00861F3D" w:rsidRPr="00861F3D" w:rsidRDefault="00861F3D" w:rsidP="00861F3D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61F3D">
        <w:rPr>
          <w:noProof/>
          <w:color w:val="000000" w:themeColor="text1"/>
          <w:sz w:val="22"/>
          <w:szCs w:val="22"/>
          <w:lang w:val="en-IN"/>
        </w:rPr>
        <w:t>    try {</w:t>
      </w:r>
    </w:p>
    <w:p w14:paraId="2E3A767F" w14:textId="77777777" w:rsidR="00861F3D" w:rsidRPr="00861F3D" w:rsidRDefault="00861F3D" w:rsidP="00861F3D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61F3D">
        <w:rPr>
          <w:noProof/>
          <w:color w:val="000000" w:themeColor="text1"/>
          <w:sz w:val="22"/>
          <w:szCs w:val="22"/>
          <w:lang w:val="en-IN"/>
        </w:rPr>
        <w:t>      await axios.delete(`http://localhost:5000/api/tasks/${id}`);</w:t>
      </w:r>
    </w:p>
    <w:p w14:paraId="13E0A06F" w14:textId="77777777" w:rsidR="00861F3D" w:rsidRPr="00861F3D" w:rsidRDefault="00861F3D" w:rsidP="00861F3D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61F3D">
        <w:rPr>
          <w:noProof/>
          <w:color w:val="000000" w:themeColor="text1"/>
          <w:sz w:val="22"/>
          <w:szCs w:val="22"/>
          <w:lang w:val="en-IN"/>
        </w:rPr>
        <w:t>      setTasks(tasks.filter(task =&gt; task._id !== id));</w:t>
      </w:r>
    </w:p>
    <w:p w14:paraId="2B7781F1" w14:textId="77777777" w:rsidR="00861F3D" w:rsidRPr="00861F3D" w:rsidRDefault="00861F3D" w:rsidP="00861F3D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61F3D">
        <w:rPr>
          <w:noProof/>
          <w:color w:val="000000" w:themeColor="text1"/>
          <w:sz w:val="22"/>
          <w:szCs w:val="22"/>
          <w:lang w:val="en-IN"/>
        </w:rPr>
        <w:t>    } catch (err) {</w:t>
      </w:r>
    </w:p>
    <w:p w14:paraId="37293FD7" w14:textId="47F2EA9A" w:rsidR="00861F3D" w:rsidRPr="00861F3D" w:rsidRDefault="00861F3D" w:rsidP="00861F3D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61F3D">
        <w:rPr>
          <w:noProof/>
          <w:color w:val="000000" w:themeColor="text1"/>
          <w:sz w:val="22"/>
          <w:szCs w:val="22"/>
          <w:lang w:val="en-IN"/>
        </w:rPr>
        <w:t>      console.error(err);</w:t>
      </w:r>
      <w:r>
        <w:rPr>
          <w:noProof/>
          <w:color w:val="000000" w:themeColor="text1"/>
          <w:sz w:val="22"/>
          <w:szCs w:val="22"/>
          <w:lang w:val="en-IN"/>
        </w:rPr>
        <w:t xml:space="preserve"> </w:t>
      </w:r>
      <w:r w:rsidRPr="00861F3D">
        <w:rPr>
          <w:noProof/>
          <w:color w:val="000000" w:themeColor="text1"/>
          <w:sz w:val="22"/>
          <w:szCs w:val="22"/>
          <w:lang w:val="en-IN"/>
        </w:rPr>
        <w:t>}};</w:t>
      </w:r>
    </w:p>
    <w:p w14:paraId="4482E6A2" w14:textId="77777777" w:rsidR="00861F3D" w:rsidRPr="00861F3D" w:rsidRDefault="00861F3D" w:rsidP="00861F3D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61F3D">
        <w:rPr>
          <w:noProof/>
          <w:color w:val="000000" w:themeColor="text1"/>
          <w:sz w:val="22"/>
          <w:szCs w:val="22"/>
          <w:lang w:val="en-IN"/>
        </w:rPr>
        <w:t>  const toggleComplete = async (id, completed) =&gt; {</w:t>
      </w:r>
    </w:p>
    <w:p w14:paraId="6CD6B249" w14:textId="77777777" w:rsidR="00861F3D" w:rsidRPr="00861F3D" w:rsidRDefault="00861F3D" w:rsidP="00861F3D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61F3D">
        <w:rPr>
          <w:noProof/>
          <w:color w:val="000000" w:themeColor="text1"/>
          <w:sz w:val="22"/>
          <w:szCs w:val="22"/>
          <w:lang w:val="en-IN"/>
        </w:rPr>
        <w:t>    try {</w:t>
      </w:r>
    </w:p>
    <w:p w14:paraId="038287C5" w14:textId="77777777" w:rsidR="00861F3D" w:rsidRPr="00861F3D" w:rsidRDefault="00861F3D" w:rsidP="00861F3D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61F3D">
        <w:rPr>
          <w:noProof/>
          <w:color w:val="000000" w:themeColor="text1"/>
          <w:sz w:val="22"/>
          <w:szCs w:val="22"/>
          <w:lang w:val="en-IN"/>
        </w:rPr>
        <w:t>      const res = await axios.patch(`http://localhost:5000/api/tasks/${id}`, {</w:t>
      </w:r>
    </w:p>
    <w:p w14:paraId="1510B689" w14:textId="1E97B06F" w:rsidR="00861F3D" w:rsidRPr="00861F3D" w:rsidRDefault="00861F3D" w:rsidP="00861F3D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61F3D">
        <w:rPr>
          <w:noProof/>
          <w:color w:val="000000" w:themeColor="text1"/>
          <w:sz w:val="22"/>
          <w:szCs w:val="22"/>
          <w:lang w:val="en-IN"/>
        </w:rPr>
        <w:t>        completed: !completed  });</w:t>
      </w:r>
    </w:p>
    <w:p w14:paraId="0F78D6C9" w14:textId="77777777" w:rsidR="00861F3D" w:rsidRPr="00861F3D" w:rsidRDefault="00861F3D" w:rsidP="00861F3D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61F3D">
        <w:rPr>
          <w:noProof/>
          <w:color w:val="000000" w:themeColor="text1"/>
          <w:sz w:val="22"/>
          <w:szCs w:val="22"/>
          <w:lang w:val="en-IN"/>
        </w:rPr>
        <w:t xml:space="preserve">      setTasks(tasks.map(task =&gt; </w:t>
      </w:r>
    </w:p>
    <w:p w14:paraId="5CB2130C" w14:textId="58341B12" w:rsidR="00861F3D" w:rsidRPr="00861F3D" w:rsidRDefault="00861F3D" w:rsidP="00861F3D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61F3D">
        <w:rPr>
          <w:noProof/>
          <w:color w:val="000000" w:themeColor="text1"/>
          <w:sz w:val="22"/>
          <w:szCs w:val="22"/>
          <w:lang w:val="en-IN"/>
        </w:rPr>
        <w:t>        task._id === id ? { ...task, completed: res.data.completed } : task</w:t>
      </w:r>
      <w:r>
        <w:rPr>
          <w:noProof/>
          <w:color w:val="000000" w:themeColor="text1"/>
          <w:sz w:val="22"/>
          <w:szCs w:val="22"/>
          <w:lang w:val="en-IN"/>
        </w:rPr>
        <w:t xml:space="preserve"> </w:t>
      </w:r>
      <w:r w:rsidRPr="00861F3D">
        <w:rPr>
          <w:noProof/>
          <w:color w:val="000000" w:themeColor="text1"/>
          <w:sz w:val="22"/>
          <w:szCs w:val="22"/>
          <w:lang w:val="en-IN"/>
        </w:rPr>
        <w:t>));</w:t>
      </w:r>
    </w:p>
    <w:p w14:paraId="36919059" w14:textId="77777777" w:rsidR="00861F3D" w:rsidRPr="00861F3D" w:rsidRDefault="00861F3D" w:rsidP="00861F3D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61F3D">
        <w:rPr>
          <w:noProof/>
          <w:color w:val="000000" w:themeColor="text1"/>
          <w:sz w:val="22"/>
          <w:szCs w:val="22"/>
          <w:lang w:val="en-IN"/>
        </w:rPr>
        <w:t>    } catch (err) {</w:t>
      </w:r>
    </w:p>
    <w:p w14:paraId="5B3B6FD5" w14:textId="23304794" w:rsidR="00861F3D" w:rsidRPr="00861F3D" w:rsidRDefault="00861F3D" w:rsidP="00861F3D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61F3D">
        <w:rPr>
          <w:noProof/>
          <w:color w:val="000000" w:themeColor="text1"/>
          <w:sz w:val="22"/>
          <w:szCs w:val="22"/>
          <w:lang w:val="en-IN"/>
        </w:rPr>
        <w:t>      console.error(err); }};</w:t>
      </w:r>
    </w:p>
    <w:p w14:paraId="123E1B5E" w14:textId="77777777" w:rsidR="00861F3D" w:rsidRPr="00861F3D" w:rsidRDefault="00861F3D" w:rsidP="00861F3D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61F3D">
        <w:rPr>
          <w:noProof/>
          <w:color w:val="000000" w:themeColor="text1"/>
          <w:sz w:val="22"/>
          <w:szCs w:val="22"/>
          <w:lang w:val="en-IN"/>
        </w:rPr>
        <w:t>  if (loading) {</w:t>
      </w:r>
    </w:p>
    <w:p w14:paraId="54FC9D49" w14:textId="7B28DE3C" w:rsidR="00861F3D" w:rsidRPr="00861F3D" w:rsidRDefault="00861F3D" w:rsidP="00861F3D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61F3D">
        <w:rPr>
          <w:noProof/>
          <w:color w:val="000000" w:themeColor="text1"/>
          <w:sz w:val="22"/>
          <w:szCs w:val="22"/>
          <w:lang w:val="en-IN"/>
        </w:rPr>
        <w:t>    return &lt;h2&gt;Loading...&lt;/h2&gt;;}</w:t>
      </w:r>
    </w:p>
    <w:p w14:paraId="7A2AD1C8" w14:textId="77777777" w:rsidR="00861F3D" w:rsidRPr="00861F3D" w:rsidRDefault="00861F3D" w:rsidP="00861F3D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61F3D">
        <w:rPr>
          <w:noProof/>
          <w:color w:val="000000" w:themeColor="text1"/>
          <w:sz w:val="22"/>
          <w:szCs w:val="22"/>
          <w:lang w:val="en-IN"/>
        </w:rPr>
        <w:t>  return (</w:t>
      </w:r>
    </w:p>
    <w:p w14:paraId="57BEE4CF" w14:textId="77777777" w:rsidR="00861F3D" w:rsidRPr="00861F3D" w:rsidRDefault="00861F3D" w:rsidP="00861F3D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61F3D">
        <w:rPr>
          <w:noProof/>
          <w:color w:val="000000" w:themeColor="text1"/>
          <w:sz w:val="22"/>
          <w:szCs w:val="22"/>
          <w:lang w:val="en-IN"/>
        </w:rPr>
        <w:t>    &lt;div className="task-list"&gt;</w:t>
      </w:r>
    </w:p>
    <w:p w14:paraId="515CBC7A" w14:textId="77777777" w:rsidR="00861F3D" w:rsidRPr="00861F3D" w:rsidRDefault="00861F3D" w:rsidP="00861F3D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61F3D">
        <w:rPr>
          <w:noProof/>
          <w:color w:val="000000" w:themeColor="text1"/>
          <w:sz w:val="22"/>
          <w:szCs w:val="22"/>
          <w:lang w:val="en-IN"/>
        </w:rPr>
        <w:t>      &lt;h2&gt;Your Tasks&lt;/h2&gt;</w:t>
      </w:r>
    </w:p>
    <w:p w14:paraId="6DB78802" w14:textId="77777777" w:rsidR="00861F3D" w:rsidRPr="00861F3D" w:rsidRDefault="00861F3D" w:rsidP="00861F3D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61F3D">
        <w:rPr>
          <w:noProof/>
          <w:color w:val="000000" w:themeColor="text1"/>
          <w:sz w:val="22"/>
          <w:szCs w:val="22"/>
          <w:lang w:val="en-IN"/>
        </w:rPr>
        <w:t>      {tasks.length === 0 ? (</w:t>
      </w:r>
    </w:p>
    <w:p w14:paraId="34E99FF3" w14:textId="77777777" w:rsidR="00861F3D" w:rsidRPr="00861F3D" w:rsidRDefault="00861F3D" w:rsidP="00861F3D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61F3D">
        <w:rPr>
          <w:noProof/>
          <w:color w:val="000000" w:themeColor="text1"/>
          <w:sz w:val="22"/>
          <w:szCs w:val="22"/>
          <w:lang w:val="en-IN"/>
        </w:rPr>
        <w:t>        &lt;p&gt;No tasks found. Add some tasks!&lt;/p&gt;</w:t>
      </w:r>
    </w:p>
    <w:p w14:paraId="01AA046C" w14:textId="77777777" w:rsidR="00861F3D" w:rsidRPr="00861F3D" w:rsidRDefault="00861F3D" w:rsidP="00861F3D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61F3D">
        <w:rPr>
          <w:noProof/>
          <w:color w:val="000000" w:themeColor="text1"/>
          <w:sz w:val="22"/>
          <w:szCs w:val="22"/>
          <w:lang w:val="en-IN"/>
        </w:rPr>
        <w:lastRenderedPageBreak/>
        <w:t>      ) : (</w:t>
      </w:r>
    </w:p>
    <w:p w14:paraId="72786039" w14:textId="77777777" w:rsidR="00861F3D" w:rsidRPr="00861F3D" w:rsidRDefault="00861F3D" w:rsidP="00861F3D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61F3D">
        <w:rPr>
          <w:noProof/>
          <w:color w:val="000000" w:themeColor="text1"/>
          <w:sz w:val="22"/>
          <w:szCs w:val="22"/>
          <w:lang w:val="en-IN"/>
        </w:rPr>
        <w:t>        tasks.map(task =&gt; (</w:t>
      </w:r>
    </w:p>
    <w:p w14:paraId="0F10655E" w14:textId="77777777" w:rsidR="00861F3D" w:rsidRPr="00861F3D" w:rsidRDefault="00861F3D" w:rsidP="00861F3D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61F3D">
        <w:rPr>
          <w:noProof/>
          <w:color w:val="000000" w:themeColor="text1"/>
          <w:sz w:val="22"/>
          <w:szCs w:val="22"/>
          <w:lang w:val="en-IN"/>
        </w:rPr>
        <w:t xml:space="preserve">          &lt;TaskItem </w:t>
      </w:r>
    </w:p>
    <w:p w14:paraId="030D9381" w14:textId="77777777" w:rsidR="00861F3D" w:rsidRPr="00861F3D" w:rsidRDefault="00861F3D" w:rsidP="00861F3D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61F3D">
        <w:rPr>
          <w:noProof/>
          <w:color w:val="000000" w:themeColor="text1"/>
          <w:sz w:val="22"/>
          <w:szCs w:val="22"/>
          <w:lang w:val="en-IN"/>
        </w:rPr>
        <w:t xml:space="preserve">            key={task._id} </w:t>
      </w:r>
    </w:p>
    <w:p w14:paraId="3AE072DC" w14:textId="77777777" w:rsidR="00861F3D" w:rsidRPr="00861F3D" w:rsidRDefault="00861F3D" w:rsidP="00861F3D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61F3D">
        <w:rPr>
          <w:noProof/>
          <w:color w:val="000000" w:themeColor="text1"/>
          <w:sz w:val="22"/>
          <w:szCs w:val="22"/>
          <w:lang w:val="en-IN"/>
        </w:rPr>
        <w:t xml:space="preserve">            task={task} </w:t>
      </w:r>
    </w:p>
    <w:p w14:paraId="4FA34833" w14:textId="77777777" w:rsidR="00861F3D" w:rsidRPr="00861F3D" w:rsidRDefault="00861F3D" w:rsidP="00861F3D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61F3D">
        <w:rPr>
          <w:noProof/>
          <w:color w:val="000000" w:themeColor="text1"/>
          <w:sz w:val="22"/>
          <w:szCs w:val="22"/>
          <w:lang w:val="en-IN"/>
        </w:rPr>
        <w:t>            deleteTask={deleteTask}</w:t>
      </w:r>
    </w:p>
    <w:p w14:paraId="4615BB0C" w14:textId="77777777" w:rsidR="00861F3D" w:rsidRPr="00861F3D" w:rsidRDefault="00861F3D" w:rsidP="00861F3D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61F3D">
        <w:rPr>
          <w:noProof/>
          <w:color w:val="000000" w:themeColor="text1"/>
          <w:sz w:val="22"/>
          <w:szCs w:val="22"/>
          <w:lang w:val="en-IN"/>
        </w:rPr>
        <w:t>            toggleComplete={toggleComplete}</w:t>
      </w:r>
    </w:p>
    <w:p w14:paraId="34536367" w14:textId="783FA536" w:rsidR="00861F3D" w:rsidRPr="00861F3D" w:rsidRDefault="00861F3D" w:rsidP="00861F3D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61F3D">
        <w:rPr>
          <w:noProof/>
          <w:color w:val="000000" w:themeColor="text1"/>
          <w:sz w:val="22"/>
          <w:szCs w:val="22"/>
          <w:lang w:val="en-IN"/>
        </w:rPr>
        <w:t>          /&gt;)))}</w:t>
      </w:r>
    </w:p>
    <w:p w14:paraId="71FA03A2" w14:textId="628930EF" w:rsidR="00861F3D" w:rsidRPr="00861F3D" w:rsidRDefault="00861F3D" w:rsidP="00861F3D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61F3D">
        <w:rPr>
          <w:noProof/>
          <w:color w:val="000000" w:themeColor="text1"/>
          <w:sz w:val="22"/>
          <w:szCs w:val="22"/>
          <w:lang w:val="en-IN"/>
        </w:rPr>
        <w:t>    &lt;/div&gt;</w:t>
      </w:r>
      <w:r>
        <w:rPr>
          <w:noProof/>
          <w:color w:val="000000" w:themeColor="text1"/>
          <w:sz w:val="22"/>
          <w:szCs w:val="22"/>
          <w:lang w:val="en-IN"/>
        </w:rPr>
        <w:t xml:space="preserve"> </w:t>
      </w:r>
      <w:r w:rsidRPr="00861F3D">
        <w:rPr>
          <w:noProof/>
          <w:color w:val="000000" w:themeColor="text1"/>
          <w:sz w:val="22"/>
          <w:szCs w:val="22"/>
          <w:lang w:val="en-IN"/>
        </w:rPr>
        <w:t>);};</w:t>
      </w:r>
    </w:p>
    <w:p w14:paraId="7EA57FB6" w14:textId="2CF92B16" w:rsidR="00861F3D" w:rsidRDefault="00861F3D" w:rsidP="00A115B9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861F3D">
        <w:rPr>
          <w:noProof/>
          <w:color w:val="000000" w:themeColor="text1"/>
          <w:sz w:val="22"/>
          <w:szCs w:val="22"/>
          <w:lang w:val="en-IN"/>
        </w:rPr>
        <w:t>export default TaskList;</w:t>
      </w:r>
    </w:p>
    <w:p w14:paraId="615B74BD" w14:textId="77777777" w:rsidR="00AC0AD9" w:rsidRPr="00AC0AD9" w:rsidRDefault="00AC0AD9" w:rsidP="00AC0AD9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AC0AD9">
        <w:rPr>
          <w:noProof/>
          <w:color w:val="000000" w:themeColor="text1"/>
          <w:sz w:val="22"/>
          <w:szCs w:val="22"/>
          <w:lang w:val="en-IN"/>
        </w:rPr>
        <w:t>const express = require('express');</w:t>
      </w:r>
    </w:p>
    <w:p w14:paraId="0C9A5CA4" w14:textId="77777777" w:rsidR="00AC0AD9" w:rsidRPr="00AC0AD9" w:rsidRDefault="00AC0AD9" w:rsidP="00AC0AD9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AC0AD9">
        <w:rPr>
          <w:noProof/>
          <w:color w:val="000000" w:themeColor="text1"/>
          <w:sz w:val="22"/>
          <w:szCs w:val="22"/>
          <w:lang w:val="en-IN"/>
        </w:rPr>
        <w:t>const router = express.Router();</w:t>
      </w:r>
    </w:p>
    <w:p w14:paraId="007B43AA" w14:textId="69B705D3" w:rsidR="00AC0AD9" w:rsidRPr="00AC0AD9" w:rsidRDefault="00AC0AD9" w:rsidP="00AC0AD9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AC0AD9">
        <w:rPr>
          <w:noProof/>
          <w:color w:val="000000" w:themeColor="text1"/>
          <w:sz w:val="22"/>
          <w:szCs w:val="22"/>
          <w:lang w:val="en-IN"/>
        </w:rPr>
        <w:t>const Task = require('../models/Task');</w:t>
      </w:r>
    </w:p>
    <w:p w14:paraId="13DF8EF4" w14:textId="77777777" w:rsidR="00AC0AD9" w:rsidRPr="00AC0AD9" w:rsidRDefault="00AC0AD9" w:rsidP="00AC0AD9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AC0AD9">
        <w:rPr>
          <w:noProof/>
          <w:color w:val="000000" w:themeColor="text1"/>
          <w:sz w:val="22"/>
          <w:szCs w:val="22"/>
          <w:lang w:val="en-IN"/>
        </w:rPr>
        <w:t>// Get all tasks</w:t>
      </w:r>
    </w:p>
    <w:p w14:paraId="027BD0FB" w14:textId="77777777" w:rsidR="00AC0AD9" w:rsidRPr="00AC0AD9" w:rsidRDefault="00AC0AD9" w:rsidP="00AC0AD9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AC0AD9">
        <w:rPr>
          <w:noProof/>
          <w:color w:val="000000" w:themeColor="text1"/>
          <w:sz w:val="22"/>
          <w:szCs w:val="22"/>
          <w:lang w:val="en-IN"/>
        </w:rPr>
        <w:t>router.get('/', async (req, res) =&gt; {</w:t>
      </w:r>
    </w:p>
    <w:p w14:paraId="630CDDD9" w14:textId="77777777" w:rsidR="00AC0AD9" w:rsidRPr="00AC0AD9" w:rsidRDefault="00AC0AD9" w:rsidP="00AC0AD9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AC0AD9">
        <w:rPr>
          <w:noProof/>
          <w:color w:val="000000" w:themeColor="text1"/>
          <w:sz w:val="22"/>
          <w:szCs w:val="22"/>
          <w:lang w:val="en-IN"/>
        </w:rPr>
        <w:t>  try {</w:t>
      </w:r>
    </w:p>
    <w:p w14:paraId="7FA7B9EA" w14:textId="77777777" w:rsidR="00AC0AD9" w:rsidRPr="00AC0AD9" w:rsidRDefault="00AC0AD9" w:rsidP="00AC0AD9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AC0AD9">
        <w:rPr>
          <w:noProof/>
          <w:color w:val="000000" w:themeColor="text1"/>
          <w:sz w:val="22"/>
          <w:szCs w:val="22"/>
          <w:lang w:val="en-IN"/>
        </w:rPr>
        <w:t>    const tasks = await Task.find().sort({ createdAt: -1 });</w:t>
      </w:r>
    </w:p>
    <w:p w14:paraId="60944AA1" w14:textId="77777777" w:rsidR="00AC0AD9" w:rsidRPr="00AC0AD9" w:rsidRDefault="00AC0AD9" w:rsidP="00AC0AD9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AC0AD9">
        <w:rPr>
          <w:noProof/>
          <w:color w:val="000000" w:themeColor="text1"/>
          <w:sz w:val="22"/>
          <w:szCs w:val="22"/>
          <w:lang w:val="en-IN"/>
        </w:rPr>
        <w:t>    res.json(tasks);</w:t>
      </w:r>
    </w:p>
    <w:p w14:paraId="33FFEFCF" w14:textId="77777777" w:rsidR="00AC0AD9" w:rsidRPr="00AC0AD9" w:rsidRDefault="00AC0AD9" w:rsidP="00AC0AD9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AC0AD9">
        <w:rPr>
          <w:noProof/>
          <w:color w:val="000000" w:themeColor="text1"/>
          <w:sz w:val="22"/>
          <w:szCs w:val="22"/>
          <w:lang w:val="en-IN"/>
        </w:rPr>
        <w:t>  } catch (err) {</w:t>
      </w:r>
    </w:p>
    <w:p w14:paraId="7C9FB28F" w14:textId="77777777" w:rsidR="00AC0AD9" w:rsidRPr="00AC0AD9" w:rsidRDefault="00AC0AD9" w:rsidP="00AC0AD9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AC0AD9">
        <w:rPr>
          <w:noProof/>
          <w:color w:val="000000" w:themeColor="text1"/>
          <w:sz w:val="22"/>
          <w:szCs w:val="22"/>
          <w:lang w:val="en-IN"/>
        </w:rPr>
        <w:t>    res.status(500).json({ message: err.message });</w:t>
      </w:r>
    </w:p>
    <w:p w14:paraId="55BA9716" w14:textId="4544567E" w:rsidR="00AC0AD9" w:rsidRPr="00AC0AD9" w:rsidRDefault="00AC0AD9" w:rsidP="00AC0AD9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AC0AD9">
        <w:rPr>
          <w:noProof/>
          <w:color w:val="000000" w:themeColor="text1"/>
          <w:sz w:val="22"/>
          <w:szCs w:val="22"/>
          <w:lang w:val="en-IN"/>
        </w:rPr>
        <w:t>  }});</w:t>
      </w:r>
    </w:p>
    <w:p w14:paraId="7242FC55" w14:textId="77777777" w:rsidR="00AC0AD9" w:rsidRPr="00AC0AD9" w:rsidRDefault="00AC0AD9" w:rsidP="00AC0AD9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AC0AD9">
        <w:rPr>
          <w:noProof/>
          <w:color w:val="000000" w:themeColor="text1"/>
          <w:sz w:val="22"/>
          <w:szCs w:val="22"/>
          <w:lang w:val="en-IN"/>
        </w:rPr>
        <w:t>// Create a task</w:t>
      </w:r>
    </w:p>
    <w:p w14:paraId="0ED744D0" w14:textId="77777777" w:rsidR="00AC0AD9" w:rsidRPr="00AC0AD9" w:rsidRDefault="00AC0AD9" w:rsidP="00AC0AD9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AC0AD9">
        <w:rPr>
          <w:noProof/>
          <w:color w:val="000000" w:themeColor="text1"/>
          <w:sz w:val="22"/>
          <w:szCs w:val="22"/>
          <w:lang w:val="en-IN"/>
        </w:rPr>
        <w:t>router.post('/', async (req, res) =&gt; {</w:t>
      </w:r>
    </w:p>
    <w:p w14:paraId="7377A3D2" w14:textId="77777777" w:rsidR="00AC0AD9" w:rsidRPr="00AC0AD9" w:rsidRDefault="00AC0AD9" w:rsidP="00AC0AD9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AC0AD9">
        <w:rPr>
          <w:noProof/>
          <w:color w:val="000000" w:themeColor="text1"/>
          <w:sz w:val="22"/>
          <w:szCs w:val="22"/>
          <w:lang w:val="en-IN"/>
        </w:rPr>
        <w:t>  const task = new Task({</w:t>
      </w:r>
    </w:p>
    <w:p w14:paraId="4FD49B56" w14:textId="77777777" w:rsidR="00AC0AD9" w:rsidRPr="00AC0AD9" w:rsidRDefault="00AC0AD9" w:rsidP="00AC0AD9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AC0AD9">
        <w:rPr>
          <w:noProof/>
          <w:color w:val="000000" w:themeColor="text1"/>
          <w:sz w:val="22"/>
          <w:szCs w:val="22"/>
          <w:lang w:val="en-IN"/>
        </w:rPr>
        <w:lastRenderedPageBreak/>
        <w:t>    title: req.body.title,</w:t>
      </w:r>
    </w:p>
    <w:p w14:paraId="2A580963" w14:textId="77777777" w:rsidR="00AC0AD9" w:rsidRPr="00AC0AD9" w:rsidRDefault="00AC0AD9" w:rsidP="00AC0AD9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AC0AD9">
        <w:rPr>
          <w:noProof/>
          <w:color w:val="000000" w:themeColor="text1"/>
          <w:sz w:val="22"/>
          <w:szCs w:val="22"/>
          <w:lang w:val="en-IN"/>
        </w:rPr>
        <w:t>    description: req.body.description,</w:t>
      </w:r>
    </w:p>
    <w:p w14:paraId="00A5A64D" w14:textId="5169AC8D" w:rsidR="00AC0AD9" w:rsidRPr="00AC0AD9" w:rsidRDefault="00AC0AD9" w:rsidP="00AC0AD9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AC0AD9">
        <w:rPr>
          <w:noProof/>
          <w:color w:val="000000" w:themeColor="text1"/>
          <w:sz w:val="22"/>
          <w:szCs w:val="22"/>
          <w:lang w:val="en-IN"/>
        </w:rPr>
        <w:t>    completed: req.body.completed</w:t>
      </w:r>
      <w:r>
        <w:rPr>
          <w:noProof/>
          <w:color w:val="000000" w:themeColor="text1"/>
          <w:sz w:val="22"/>
          <w:szCs w:val="22"/>
          <w:lang w:val="en-IN"/>
        </w:rPr>
        <w:t xml:space="preserve"> </w:t>
      </w:r>
      <w:r w:rsidRPr="00AC0AD9">
        <w:rPr>
          <w:noProof/>
          <w:color w:val="000000" w:themeColor="text1"/>
          <w:sz w:val="22"/>
          <w:szCs w:val="22"/>
          <w:lang w:val="en-IN"/>
        </w:rPr>
        <w:t>});</w:t>
      </w:r>
    </w:p>
    <w:p w14:paraId="35945590" w14:textId="77777777" w:rsidR="00AC0AD9" w:rsidRPr="00AC0AD9" w:rsidRDefault="00AC0AD9" w:rsidP="00AC0AD9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AC0AD9">
        <w:rPr>
          <w:noProof/>
          <w:color w:val="000000" w:themeColor="text1"/>
          <w:sz w:val="22"/>
          <w:szCs w:val="22"/>
          <w:lang w:val="en-IN"/>
        </w:rPr>
        <w:t>  try {</w:t>
      </w:r>
    </w:p>
    <w:p w14:paraId="16A3336E" w14:textId="77777777" w:rsidR="00AC0AD9" w:rsidRPr="00AC0AD9" w:rsidRDefault="00AC0AD9" w:rsidP="00AC0AD9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AC0AD9">
        <w:rPr>
          <w:noProof/>
          <w:color w:val="000000" w:themeColor="text1"/>
          <w:sz w:val="22"/>
          <w:szCs w:val="22"/>
          <w:lang w:val="en-IN"/>
        </w:rPr>
        <w:t>    const newTask = await task.save();</w:t>
      </w:r>
    </w:p>
    <w:p w14:paraId="0DF8CCB2" w14:textId="77777777" w:rsidR="00AC0AD9" w:rsidRPr="00AC0AD9" w:rsidRDefault="00AC0AD9" w:rsidP="00AC0AD9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AC0AD9">
        <w:rPr>
          <w:noProof/>
          <w:color w:val="000000" w:themeColor="text1"/>
          <w:sz w:val="22"/>
          <w:szCs w:val="22"/>
          <w:lang w:val="en-IN"/>
        </w:rPr>
        <w:t>    res.status(201).json(newTask);</w:t>
      </w:r>
    </w:p>
    <w:p w14:paraId="1CD171F4" w14:textId="77777777" w:rsidR="00AC0AD9" w:rsidRPr="00AC0AD9" w:rsidRDefault="00AC0AD9" w:rsidP="00AC0AD9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AC0AD9">
        <w:rPr>
          <w:noProof/>
          <w:color w:val="000000" w:themeColor="text1"/>
          <w:sz w:val="22"/>
          <w:szCs w:val="22"/>
          <w:lang w:val="en-IN"/>
        </w:rPr>
        <w:t>  } catch (err) {</w:t>
      </w:r>
    </w:p>
    <w:p w14:paraId="2A0D5457" w14:textId="77777777" w:rsidR="00AC0AD9" w:rsidRPr="00AC0AD9" w:rsidRDefault="00AC0AD9" w:rsidP="00AC0AD9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AC0AD9">
        <w:rPr>
          <w:noProof/>
          <w:color w:val="000000" w:themeColor="text1"/>
          <w:sz w:val="22"/>
          <w:szCs w:val="22"/>
          <w:lang w:val="en-IN"/>
        </w:rPr>
        <w:t>    res.status(400).json({ message: err.message });</w:t>
      </w:r>
    </w:p>
    <w:p w14:paraId="50622CBA" w14:textId="329DA970" w:rsidR="00AC0AD9" w:rsidRPr="00AC0AD9" w:rsidRDefault="00AC0AD9" w:rsidP="00AC0AD9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AC0AD9">
        <w:rPr>
          <w:noProof/>
          <w:color w:val="000000" w:themeColor="text1"/>
          <w:sz w:val="22"/>
          <w:szCs w:val="22"/>
          <w:lang w:val="en-IN"/>
        </w:rPr>
        <w:t>  }});</w:t>
      </w:r>
    </w:p>
    <w:p w14:paraId="709AC70E" w14:textId="77777777" w:rsidR="00AC0AD9" w:rsidRPr="00AC0AD9" w:rsidRDefault="00AC0AD9" w:rsidP="00AC0AD9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AC0AD9">
        <w:rPr>
          <w:noProof/>
          <w:color w:val="000000" w:themeColor="text1"/>
          <w:sz w:val="22"/>
          <w:szCs w:val="22"/>
          <w:lang w:val="en-IN"/>
        </w:rPr>
        <w:t>// Update a task</w:t>
      </w:r>
    </w:p>
    <w:p w14:paraId="7CD352C0" w14:textId="77777777" w:rsidR="00AC0AD9" w:rsidRPr="00AC0AD9" w:rsidRDefault="00AC0AD9" w:rsidP="00AC0AD9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AC0AD9">
        <w:rPr>
          <w:noProof/>
          <w:color w:val="000000" w:themeColor="text1"/>
          <w:sz w:val="22"/>
          <w:szCs w:val="22"/>
          <w:lang w:val="en-IN"/>
        </w:rPr>
        <w:t>router.patch('/:id', async (req, res) =&gt; {</w:t>
      </w:r>
    </w:p>
    <w:p w14:paraId="521A9AE4" w14:textId="77777777" w:rsidR="00AC0AD9" w:rsidRPr="00AC0AD9" w:rsidRDefault="00AC0AD9" w:rsidP="00AC0AD9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AC0AD9">
        <w:rPr>
          <w:noProof/>
          <w:color w:val="000000" w:themeColor="text1"/>
          <w:sz w:val="22"/>
          <w:szCs w:val="22"/>
          <w:lang w:val="en-IN"/>
        </w:rPr>
        <w:t>  try {</w:t>
      </w:r>
    </w:p>
    <w:p w14:paraId="61B50281" w14:textId="77777777" w:rsidR="00AC0AD9" w:rsidRPr="00AC0AD9" w:rsidRDefault="00AC0AD9" w:rsidP="00AC0AD9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AC0AD9">
        <w:rPr>
          <w:noProof/>
          <w:color w:val="000000" w:themeColor="text1"/>
          <w:sz w:val="22"/>
          <w:szCs w:val="22"/>
          <w:lang w:val="en-IN"/>
        </w:rPr>
        <w:t>    const task = await Task.findById(req.params.id);</w:t>
      </w:r>
    </w:p>
    <w:p w14:paraId="1710D2DD" w14:textId="77777777" w:rsidR="00AC0AD9" w:rsidRPr="00AC0AD9" w:rsidRDefault="00AC0AD9" w:rsidP="00AC0AD9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AC0AD9">
        <w:rPr>
          <w:noProof/>
          <w:color w:val="000000" w:themeColor="text1"/>
          <w:sz w:val="22"/>
          <w:szCs w:val="22"/>
          <w:lang w:val="en-IN"/>
        </w:rPr>
        <w:t>    if (!task) {</w:t>
      </w:r>
    </w:p>
    <w:p w14:paraId="67A79A92" w14:textId="2179B378" w:rsidR="00AC0AD9" w:rsidRPr="00AC0AD9" w:rsidRDefault="00AC0AD9" w:rsidP="00AC0AD9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AC0AD9">
        <w:rPr>
          <w:noProof/>
          <w:color w:val="000000" w:themeColor="text1"/>
          <w:sz w:val="22"/>
          <w:szCs w:val="22"/>
          <w:lang w:val="en-IN"/>
        </w:rPr>
        <w:t>      return res.status(404).json({ message: 'Task not found' }); }</w:t>
      </w:r>
    </w:p>
    <w:p w14:paraId="23E1B75F" w14:textId="77777777" w:rsidR="00AC0AD9" w:rsidRPr="00AC0AD9" w:rsidRDefault="00AC0AD9" w:rsidP="00AC0AD9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AC0AD9">
        <w:rPr>
          <w:noProof/>
          <w:color w:val="000000" w:themeColor="text1"/>
          <w:sz w:val="22"/>
          <w:szCs w:val="22"/>
          <w:lang w:val="en-IN"/>
        </w:rPr>
        <w:t>    if (req.body.title) task.title = req.body.title;</w:t>
      </w:r>
    </w:p>
    <w:p w14:paraId="2544734E" w14:textId="77777777" w:rsidR="00AC0AD9" w:rsidRPr="00AC0AD9" w:rsidRDefault="00AC0AD9" w:rsidP="00AC0AD9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AC0AD9">
        <w:rPr>
          <w:noProof/>
          <w:color w:val="000000" w:themeColor="text1"/>
          <w:sz w:val="22"/>
          <w:szCs w:val="22"/>
          <w:lang w:val="en-IN"/>
        </w:rPr>
        <w:t>    if (req.body.description) task.description = req.body.description;</w:t>
      </w:r>
    </w:p>
    <w:p w14:paraId="4E084F3A" w14:textId="77777777" w:rsidR="00AC0AD9" w:rsidRPr="00AC0AD9" w:rsidRDefault="00AC0AD9" w:rsidP="00AC0AD9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AC0AD9">
        <w:rPr>
          <w:noProof/>
          <w:color w:val="000000" w:themeColor="text1"/>
          <w:sz w:val="22"/>
          <w:szCs w:val="22"/>
          <w:lang w:val="en-IN"/>
        </w:rPr>
        <w:t>    if (req.body.completed !== undefined) task.completed = req.body.completed;</w:t>
      </w:r>
    </w:p>
    <w:p w14:paraId="7CB6C10C" w14:textId="77777777" w:rsidR="00AC0AD9" w:rsidRPr="00AC0AD9" w:rsidRDefault="00AC0AD9" w:rsidP="00AC0AD9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AC0AD9">
        <w:rPr>
          <w:noProof/>
          <w:color w:val="000000" w:themeColor="text1"/>
          <w:sz w:val="22"/>
          <w:szCs w:val="22"/>
          <w:lang w:val="en-IN"/>
        </w:rPr>
        <w:t>    const updatedTask = await task.save();</w:t>
      </w:r>
    </w:p>
    <w:p w14:paraId="0A18D436" w14:textId="77777777" w:rsidR="00AC0AD9" w:rsidRPr="00AC0AD9" w:rsidRDefault="00AC0AD9" w:rsidP="00AC0AD9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AC0AD9">
        <w:rPr>
          <w:noProof/>
          <w:color w:val="000000" w:themeColor="text1"/>
          <w:sz w:val="22"/>
          <w:szCs w:val="22"/>
          <w:lang w:val="en-IN"/>
        </w:rPr>
        <w:t>    res.json(updatedTask);</w:t>
      </w:r>
    </w:p>
    <w:p w14:paraId="7591CFFD" w14:textId="77777777" w:rsidR="00AC0AD9" w:rsidRPr="00AC0AD9" w:rsidRDefault="00AC0AD9" w:rsidP="00AC0AD9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AC0AD9">
        <w:rPr>
          <w:noProof/>
          <w:color w:val="000000" w:themeColor="text1"/>
          <w:sz w:val="22"/>
          <w:szCs w:val="22"/>
          <w:lang w:val="en-IN"/>
        </w:rPr>
        <w:t>  } catch (err) {</w:t>
      </w:r>
    </w:p>
    <w:p w14:paraId="75E51BD6" w14:textId="77777777" w:rsidR="00AC0AD9" w:rsidRPr="00AC0AD9" w:rsidRDefault="00AC0AD9" w:rsidP="00AC0AD9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AC0AD9">
        <w:rPr>
          <w:noProof/>
          <w:color w:val="000000" w:themeColor="text1"/>
          <w:sz w:val="22"/>
          <w:szCs w:val="22"/>
          <w:lang w:val="en-IN"/>
        </w:rPr>
        <w:t>    res.status(500).json({ message: err.message });</w:t>
      </w:r>
    </w:p>
    <w:p w14:paraId="21CAD573" w14:textId="6AE1723C" w:rsidR="00AC0AD9" w:rsidRPr="00AC0AD9" w:rsidRDefault="00AC0AD9" w:rsidP="00AC0AD9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AC0AD9">
        <w:rPr>
          <w:noProof/>
          <w:color w:val="000000" w:themeColor="text1"/>
          <w:sz w:val="22"/>
          <w:szCs w:val="22"/>
          <w:lang w:val="en-IN"/>
        </w:rPr>
        <w:t>  }});</w:t>
      </w:r>
    </w:p>
    <w:p w14:paraId="7D6B5B44" w14:textId="77777777" w:rsidR="00AC0AD9" w:rsidRPr="00AC0AD9" w:rsidRDefault="00AC0AD9" w:rsidP="00AC0AD9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AC0AD9">
        <w:rPr>
          <w:noProof/>
          <w:color w:val="000000" w:themeColor="text1"/>
          <w:sz w:val="22"/>
          <w:szCs w:val="22"/>
          <w:lang w:val="en-IN"/>
        </w:rPr>
        <w:t>// Delete a task</w:t>
      </w:r>
    </w:p>
    <w:p w14:paraId="1A992C47" w14:textId="77777777" w:rsidR="00AC0AD9" w:rsidRPr="00AC0AD9" w:rsidRDefault="00AC0AD9" w:rsidP="00AC0AD9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AC0AD9">
        <w:rPr>
          <w:noProof/>
          <w:color w:val="000000" w:themeColor="text1"/>
          <w:sz w:val="22"/>
          <w:szCs w:val="22"/>
          <w:lang w:val="en-IN"/>
        </w:rPr>
        <w:lastRenderedPageBreak/>
        <w:t>router.delete('/:id', async (req, res) =&gt; {</w:t>
      </w:r>
    </w:p>
    <w:p w14:paraId="01445AEA" w14:textId="77777777" w:rsidR="00AC0AD9" w:rsidRPr="00AC0AD9" w:rsidRDefault="00AC0AD9" w:rsidP="00AC0AD9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AC0AD9">
        <w:rPr>
          <w:noProof/>
          <w:color w:val="000000" w:themeColor="text1"/>
          <w:sz w:val="22"/>
          <w:szCs w:val="22"/>
          <w:lang w:val="en-IN"/>
        </w:rPr>
        <w:t>  try {</w:t>
      </w:r>
    </w:p>
    <w:p w14:paraId="3660828C" w14:textId="77777777" w:rsidR="00AC0AD9" w:rsidRPr="00AC0AD9" w:rsidRDefault="00AC0AD9" w:rsidP="00AC0AD9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AC0AD9">
        <w:rPr>
          <w:noProof/>
          <w:color w:val="000000" w:themeColor="text1"/>
          <w:sz w:val="22"/>
          <w:szCs w:val="22"/>
          <w:lang w:val="en-IN"/>
        </w:rPr>
        <w:t>    const task = await Task.findById(req.params.id);</w:t>
      </w:r>
    </w:p>
    <w:p w14:paraId="6BD7C417" w14:textId="33D2578E" w:rsidR="00AC0AD9" w:rsidRPr="00AC0AD9" w:rsidRDefault="00AC0AD9" w:rsidP="00AC0AD9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AC0AD9">
        <w:rPr>
          <w:noProof/>
          <w:color w:val="000000" w:themeColor="text1"/>
          <w:sz w:val="22"/>
          <w:szCs w:val="22"/>
          <w:lang w:val="en-IN"/>
        </w:rPr>
        <w:t>       if (!task) {</w:t>
      </w:r>
    </w:p>
    <w:p w14:paraId="157DA9C4" w14:textId="178A685C" w:rsidR="00AC0AD9" w:rsidRPr="00AC0AD9" w:rsidRDefault="00AC0AD9" w:rsidP="00AC0AD9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AC0AD9">
        <w:rPr>
          <w:noProof/>
          <w:color w:val="000000" w:themeColor="text1"/>
          <w:sz w:val="22"/>
          <w:szCs w:val="22"/>
          <w:lang w:val="en-IN"/>
        </w:rPr>
        <w:t>      return res.status(404).json({ message: 'Task not found' });}</w:t>
      </w:r>
    </w:p>
    <w:p w14:paraId="74A9BE75" w14:textId="76B96ECB" w:rsidR="00AC0AD9" w:rsidRPr="00AC0AD9" w:rsidRDefault="00AC0AD9" w:rsidP="00AC0AD9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AC0AD9">
        <w:rPr>
          <w:noProof/>
          <w:color w:val="000000" w:themeColor="text1"/>
          <w:sz w:val="22"/>
          <w:szCs w:val="22"/>
          <w:lang w:val="en-IN"/>
        </w:rPr>
        <w:t>       // Replace task.remove() with findByIdAndDelete</w:t>
      </w:r>
    </w:p>
    <w:p w14:paraId="2EFC874A" w14:textId="77777777" w:rsidR="00AC0AD9" w:rsidRPr="00AC0AD9" w:rsidRDefault="00AC0AD9" w:rsidP="00AC0AD9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AC0AD9">
        <w:rPr>
          <w:noProof/>
          <w:color w:val="000000" w:themeColor="text1"/>
          <w:sz w:val="22"/>
          <w:szCs w:val="22"/>
          <w:lang w:val="en-IN"/>
        </w:rPr>
        <w:t>    await Task.findByIdAndDelete(req.params.id);</w:t>
      </w:r>
    </w:p>
    <w:p w14:paraId="28DEF43B" w14:textId="77777777" w:rsidR="00AC0AD9" w:rsidRPr="00AC0AD9" w:rsidRDefault="00AC0AD9" w:rsidP="00AC0AD9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AC0AD9">
        <w:rPr>
          <w:noProof/>
          <w:color w:val="000000" w:themeColor="text1"/>
          <w:sz w:val="22"/>
          <w:szCs w:val="22"/>
          <w:lang w:val="en-IN"/>
        </w:rPr>
        <w:t>    res.json({ message: 'Task deleted' });</w:t>
      </w:r>
    </w:p>
    <w:p w14:paraId="0C4C46D1" w14:textId="77777777" w:rsidR="00AC0AD9" w:rsidRPr="00AC0AD9" w:rsidRDefault="00AC0AD9" w:rsidP="00AC0AD9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AC0AD9">
        <w:rPr>
          <w:noProof/>
          <w:color w:val="000000" w:themeColor="text1"/>
          <w:sz w:val="22"/>
          <w:szCs w:val="22"/>
          <w:lang w:val="en-IN"/>
        </w:rPr>
        <w:t>  } catch (err) {</w:t>
      </w:r>
    </w:p>
    <w:p w14:paraId="3D72B8A1" w14:textId="45FC2F90" w:rsidR="00AC0AD9" w:rsidRPr="00AC0AD9" w:rsidRDefault="00AC0AD9" w:rsidP="00AC0AD9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AC0AD9">
        <w:rPr>
          <w:noProof/>
          <w:color w:val="000000" w:themeColor="text1"/>
          <w:sz w:val="22"/>
          <w:szCs w:val="22"/>
          <w:lang w:val="en-IN"/>
        </w:rPr>
        <w:t>    res.status(500).json({ message: err.message });}});</w:t>
      </w:r>
    </w:p>
    <w:p w14:paraId="0B1F0BC4" w14:textId="64C093C9" w:rsidR="00AC0AD9" w:rsidRDefault="00AC0AD9" w:rsidP="00A115B9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AC0AD9">
        <w:rPr>
          <w:noProof/>
          <w:color w:val="000000" w:themeColor="text1"/>
          <w:sz w:val="22"/>
          <w:szCs w:val="22"/>
          <w:lang w:val="en-IN"/>
        </w:rPr>
        <w:t>module.exports = router;</w:t>
      </w:r>
    </w:p>
    <w:p w14:paraId="00E31F6B" w14:textId="199644CB" w:rsidR="00F63644" w:rsidRDefault="00967ED2" w:rsidP="00035CEC">
      <w:pPr>
        <w:tabs>
          <w:tab w:val="left" w:pos="3284"/>
        </w:tabs>
        <w:spacing w:after="200" w:line="276" w:lineRule="auto"/>
        <w:rPr>
          <w:b/>
          <w:bCs/>
          <w:noProof/>
          <w:color w:val="000000" w:themeColor="text1"/>
          <w:u w:val="single"/>
        </w:rPr>
      </w:pPr>
      <w:r w:rsidRPr="00967ED2">
        <w:rPr>
          <w:noProof/>
          <w:color w:val="000000" w:themeColor="text1"/>
          <w:lang w:val="en-IN"/>
        </w:rPr>
        <w:t xml:space="preserve">        </w:t>
      </w:r>
      <w:r w:rsidR="00A115B9">
        <w:rPr>
          <w:b/>
          <w:bCs/>
          <w:noProof/>
          <w:color w:val="000000" w:themeColor="text1"/>
          <w:u w:val="single"/>
        </w:rPr>
        <w:t>OUTPUT</w:t>
      </w:r>
      <w:r w:rsidR="00A115B9" w:rsidRPr="00665C51">
        <w:rPr>
          <w:b/>
          <w:bCs/>
          <w:noProof/>
          <w:color w:val="000000" w:themeColor="text1"/>
          <w:u w:val="single"/>
        </w:rPr>
        <w:t>:</w:t>
      </w:r>
    </w:p>
    <w:p w14:paraId="014FB338" w14:textId="77777777" w:rsidR="00F42C63" w:rsidRDefault="004B74E2" w:rsidP="00A115B9">
      <w:pPr>
        <w:spacing w:after="200" w:line="276" w:lineRule="auto"/>
        <w:rPr>
          <w:b/>
          <w:bCs/>
          <w:noProof/>
          <w:color w:val="000000" w:themeColor="text1"/>
          <w:u w:val="single"/>
        </w:rPr>
      </w:pPr>
      <w:r>
        <w:rPr>
          <w:noProof/>
        </w:rPr>
        <w:drawing>
          <wp:inline distT="0" distB="0" distL="0" distR="0" wp14:anchorId="477ADD21" wp14:editId="3D40C9C1">
            <wp:extent cx="6858000" cy="3278505"/>
            <wp:effectExtent l="0" t="0" r="0" b="0"/>
            <wp:docPr id="15016656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1665698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78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411C13" w14:textId="376705A1" w:rsidR="00C61FBA" w:rsidRDefault="00F42C63" w:rsidP="00A115B9">
      <w:pPr>
        <w:spacing w:after="200" w:line="276" w:lineRule="auto"/>
        <w:rPr>
          <w:b/>
          <w:bCs/>
          <w:noProof/>
          <w:color w:val="000000" w:themeColor="text1"/>
          <w:u w:val="single"/>
        </w:rPr>
      </w:pPr>
      <w:r>
        <w:rPr>
          <w:noProof/>
        </w:rPr>
        <w:lastRenderedPageBreak/>
        <w:drawing>
          <wp:inline distT="0" distB="0" distL="0" distR="0" wp14:anchorId="5A10A09D" wp14:editId="6C479495">
            <wp:extent cx="6858000" cy="3413125"/>
            <wp:effectExtent l="0" t="0" r="0" b="0"/>
            <wp:docPr id="7367279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672790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413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C58F2">
        <w:rPr>
          <w:noProof/>
        </w:rPr>
        <w:drawing>
          <wp:inline distT="0" distB="0" distL="0" distR="0" wp14:anchorId="064FCAF5" wp14:editId="2DA4633E">
            <wp:extent cx="6858000" cy="3688715"/>
            <wp:effectExtent l="0" t="0" r="0" b="6985"/>
            <wp:docPr id="10337906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3790686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688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829D9" w14:textId="19D72EC0" w:rsidR="004D56A1" w:rsidRDefault="004D56A1" w:rsidP="00A115B9">
      <w:pPr>
        <w:spacing w:after="200" w:line="276" w:lineRule="auto"/>
        <w:rPr>
          <w:b/>
          <w:bCs/>
          <w:noProof/>
          <w:color w:val="000000" w:themeColor="text1"/>
          <w:u w:val="single"/>
        </w:rPr>
      </w:pPr>
    </w:p>
    <w:sectPr w:rsidR="004D56A1" w:rsidSect="00256BBD">
      <w:headerReference w:type="default" r:id="rId11"/>
      <w:footerReference w:type="default" r:id="rId12"/>
      <w:pgSz w:w="12240" w:h="15840" w:code="1"/>
      <w:pgMar w:top="720" w:right="720" w:bottom="720" w:left="72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C5992B" w14:textId="77777777" w:rsidR="00A2649F" w:rsidRDefault="00A2649F" w:rsidP="008A791A">
      <w:r>
        <w:separator/>
      </w:r>
    </w:p>
  </w:endnote>
  <w:endnote w:type="continuationSeparator" w:id="0">
    <w:p w14:paraId="5599C05A" w14:textId="77777777" w:rsidR="00A2649F" w:rsidRDefault="00A2649F" w:rsidP="008A79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C387D7" w14:textId="77777777" w:rsidR="0063154D" w:rsidRDefault="0063154D" w:rsidP="008B6A3D">
    <w:pPr>
      <w:pStyle w:val="Footer"/>
      <w:ind w:left="-1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33F044" w14:textId="77777777" w:rsidR="00A2649F" w:rsidRDefault="00A2649F" w:rsidP="008A791A">
      <w:r>
        <w:separator/>
      </w:r>
    </w:p>
  </w:footnote>
  <w:footnote w:type="continuationSeparator" w:id="0">
    <w:p w14:paraId="521B1CF5" w14:textId="77777777" w:rsidR="00A2649F" w:rsidRDefault="00A2649F" w:rsidP="008A79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00" w:type="dxa"/>
      <w:tblInd w:w="-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006"/>
      <w:gridCol w:w="2844"/>
      <w:gridCol w:w="4950"/>
    </w:tblGrid>
    <w:tr w:rsidR="00AD0D4E" w14:paraId="4C15B2E8" w14:textId="77777777" w:rsidTr="00CF2E8B">
      <w:tc>
        <w:tcPr>
          <w:tcW w:w="3006" w:type="dxa"/>
          <w:vAlign w:val="center"/>
        </w:tcPr>
        <w:p w14:paraId="31E3994B" w14:textId="77777777" w:rsidR="00AD0D4E" w:rsidRPr="00FE361B" w:rsidRDefault="00AD0D4E" w:rsidP="00AD0D4E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noProof/>
              <w:lang w:val="en-IN" w:eastAsia="en-IN"/>
            </w:rPr>
            <w:drawing>
              <wp:anchor distT="0" distB="0" distL="114300" distR="114300" simplePos="0" relativeHeight="251659264" behindDoc="1" locked="0" layoutInCell="1" allowOverlap="1" wp14:anchorId="570D3B68" wp14:editId="31ACDCAC">
                <wp:simplePos x="0" y="0"/>
                <wp:positionH relativeFrom="column">
                  <wp:posOffset>7620</wp:posOffset>
                </wp:positionH>
                <wp:positionV relativeFrom="paragraph">
                  <wp:posOffset>3175</wp:posOffset>
                </wp:positionV>
                <wp:extent cx="1762125" cy="581025"/>
                <wp:effectExtent l="0" t="0" r="9525" b="0"/>
                <wp:wrapNone/>
                <wp:docPr id="7883" name="Picture 7883" descr="Image result for latest marwadi university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Image result for latest marwadi university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62125" cy="581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7794" w:type="dxa"/>
          <w:gridSpan w:val="2"/>
          <w:vAlign w:val="center"/>
        </w:tcPr>
        <w:p w14:paraId="037C9875" w14:textId="77777777" w:rsidR="00AD0D4E" w:rsidRPr="00FE361B" w:rsidRDefault="00AD0D4E" w:rsidP="00AD0D4E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</w:rPr>
          </w:pPr>
          <w:proofErr w:type="spellStart"/>
          <w:r w:rsidRPr="00FE361B">
            <w:rPr>
              <w:b/>
              <w:sz w:val="28"/>
            </w:rPr>
            <w:t>Marwadi</w:t>
          </w:r>
          <w:proofErr w:type="spellEnd"/>
          <w:r w:rsidRPr="00FE361B">
            <w:rPr>
              <w:b/>
              <w:sz w:val="28"/>
            </w:rPr>
            <w:t xml:space="preserve"> University</w:t>
          </w:r>
        </w:p>
        <w:p w14:paraId="5DF17B8C" w14:textId="77777777" w:rsidR="00AD0D4E" w:rsidRPr="00FE361B" w:rsidRDefault="00AD0D4E" w:rsidP="00AD0D4E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  <w:szCs w:val="28"/>
            </w:rPr>
          </w:pPr>
          <w:r w:rsidRPr="00FE361B">
            <w:rPr>
              <w:b/>
              <w:sz w:val="28"/>
              <w:szCs w:val="28"/>
            </w:rPr>
            <w:t>Faculty of Technology</w:t>
          </w:r>
        </w:p>
        <w:p w14:paraId="141D88CC" w14:textId="77777777" w:rsidR="00AD0D4E" w:rsidRPr="00FE361B" w:rsidRDefault="00AD0D4E" w:rsidP="00AD0D4E">
          <w:pPr>
            <w:tabs>
              <w:tab w:val="left" w:pos="6663"/>
              <w:tab w:val="left" w:pos="6946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  <w:szCs w:val="28"/>
            </w:rPr>
            <w:t>Department of Information and Communication Technology</w:t>
          </w:r>
        </w:p>
      </w:tc>
    </w:tr>
    <w:tr w:rsidR="00AD0D4E" w14:paraId="47030DED" w14:textId="77777777" w:rsidTr="00CF2E8B">
      <w:tc>
        <w:tcPr>
          <w:tcW w:w="3006" w:type="dxa"/>
          <w:vAlign w:val="center"/>
        </w:tcPr>
        <w:p w14:paraId="777D3BFB" w14:textId="77777777" w:rsidR="00AD0D4E" w:rsidRPr="00FE361B" w:rsidRDefault="00AD0D4E" w:rsidP="00AD0D4E">
          <w:pPr>
            <w:tabs>
              <w:tab w:val="left" w:pos="7371"/>
              <w:tab w:val="left" w:pos="7655"/>
            </w:tabs>
            <w:spacing w:line="276" w:lineRule="auto"/>
            <w:ind w:right="15"/>
            <w:jc w:val="center"/>
            <w:rPr>
              <w:b/>
            </w:rPr>
          </w:pPr>
          <w:r w:rsidRPr="00294BCD">
            <w:rPr>
              <w:b/>
            </w:rPr>
            <w:t>Subject: AWT (01CT1625)</w:t>
          </w:r>
        </w:p>
      </w:tc>
      <w:tc>
        <w:tcPr>
          <w:tcW w:w="7794" w:type="dxa"/>
          <w:gridSpan w:val="2"/>
          <w:vAlign w:val="center"/>
        </w:tcPr>
        <w:p w14:paraId="1A72F3E3" w14:textId="2BE7D094" w:rsidR="00AD0D4E" w:rsidRPr="00A115B9" w:rsidRDefault="00AD0D4E" w:rsidP="00DC6D25">
          <w:pPr>
            <w:tabs>
              <w:tab w:val="left" w:pos="7371"/>
              <w:tab w:val="left" w:pos="7655"/>
            </w:tabs>
            <w:spacing w:line="276" w:lineRule="auto"/>
            <w:ind w:right="166"/>
            <w:jc w:val="both"/>
            <w:rPr>
              <w:b/>
            </w:rPr>
          </w:pPr>
          <w:r w:rsidRPr="00A115B9">
            <w:rPr>
              <w:b/>
            </w:rPr>
            <w:t>Aim:</w:t>
          </w:r>
          <w:r w:rsidR="00DC6D25" w:rsidRPr="00DC6D25">
            <w:rPr>
              <w:rFonts w:ascii="TimesNewRomanPS-BoldMT" w:hAnsi="TimesNewRomanPS-BoldMT"/>
              <w:b/>
              <w:bCs/>
              <w:color w:val="000000"/>
              <w:sz w:val="23"/>
              <w:szCs w:val="23"/>
              <w:lang w:val="en-IN" w:eastAsia="en-IN"/>
            </w:rPr>
            <w:t xml:space="preserve"> </w:t>
          </w:r>
          <w:r w:rsidR="00A16800" w:rsidRPr="00A16800">
            <w:rPr>
              <w:rFonts w:ascii="TimesNewRomanPS-BoldMT" w:hAnsi="TimesNewRomanPS-BoldMT"/>
              <w:b/>
              <w:bCs/>
              <w:color w:val="000000"/>
              <w:sz w:val="23"/>
              <w:szCs w:val="23"/>
              <w:lang w:eastAsia="en-IN"/>
            </w:rPr>
            <w:t>Create modern, scalable and high-speed Web Applications with React and Node.js +Express</w:t>
          </w:r>
          <w:r w:rsidR="00A16800">
            <w:rPr>
              <w:rFonts w:ascii="TimesNewRomanPS-BoldMT" w:hAnsi="TimesNewRomanPS-BoldMT"/>
              <w:b/>
              <w:bCs/>
              <w:color w:val="000000"/>
              <w:sz w:val="23"/>
              <w:szCs w:val="23"/>
              <w:lang w:eastAsia="en-IN"/>
            </w:rPr>
            <w:t>.</w:t>
          </w:r>
        </w:p>
      </w:tc>
    </w:tr>
    <w:tr w:rsidR="00AD0D4E" w14:paraId="6AA1AA40" w14:textId="77777777" w:rsidTr="00CF2E8B">
      <w:tc>
        <w:tcPr>
          <w:tcW w:w="3006" w:type="dxa"/>
          <w:vAlign w:val="center"/>
        </w:tcPr>
        <w:p w14:paraId="5B3A1B5B" w14:textId="4836C1BA" w:rsidR="00AD0D4E" w:rsidRPr="00AA76F5" w:rsidRDefault="00AD0D4E" w:rsidP="00AD0D4E">
          <w:pPr>
            <w:tabs>
              <w:tab w:val="left" w:pos="7371"/>
              <w:tab w:val="left" w:pos="7655"/>
            </w:tabs>
            <w:spacing w:line="276" w:lineRule="auto"/>
            <w:ind w:right="105"/>
            <w:jc w:val="center"/>
            <w:rPr>
              <w:b/>
              <w:szCs w:val="20"/>
              <w:lang w:val="en-IN"/>
            </w:rPr>
          </w:pPr>
          <w:r w:rsidRPr="00294BCD">
            <w:rPr>
              <w:b/>
              <w:szCs w:val="20"/>
              <w:lang w:val="en-IN"/>
            </w:rPr>
            <w:t xml:space="preserve">Experiment No: </w:t>
          </w:r>
          <w:r w:rsidR="0023084B">
            <w:rPr>
              <w:b/>
              <w:szCs w:val="20"/>
              <w:lang w:val="en-IN"/>
            </w:rPr>
            <w:t>5</w:t>
          </w:r>
        </w:p>
      </w:tc>
      <w:tc>
        <w:tcPr>
          <w:tcW w:w="2844" w:type="dxa"/>
          <w:vAlign w:val="center"/>
        </w:tcPr>
        <w:p w14:paraId="5F385F3A" w14:textId="77777777" w:rsidR="00AD0D4E" w:rsidRPr="00FE361B" w:rsidRDefault="00AD0D4E" w:rsidP="00AD0D4E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b/>
              <w:szCs w:val="20"/>
            </w:rPr>
            <w:t>Date:</w:t>
          </w:r>
        </w:p>
      </w:tc>
      <w:tc>
        <w:tcPr>
          <w:tcW w:w="4950" w:type="dxa"/>
          <w:vAlign w:val="center"/>
        </w:tcPr>
        <w:p w14:paraId="10AA26DD" w14:textId="77777777" w:rsidR="00AD0D4E" w:rsidRPr="00FE361B" w:rsidRDefault="00AD0D4E" w:rsidP="00AD0D4E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Cs w:val="20"/>
            </w:rPr>
          </w:pPr>
          <w:r w:rsidRPr="00FE361B">
            <w:rPr>
              <w:b/>
              <w:szCs w:val="20"/>
            </w:rPr>
            <w:t>Enro</w:t>
          </w:r>
          <w:r>
            <w:rPr>
              <w:b/>
              <w:szCs w:val="20"/>
            </w:rPr>
            <w:t>l</w:t>
          </w:r>
          <w:r w:rsidRPr="00FE361B">
            <w:rPr>
              <w:b/>
              <w:szCs w:val="20"/>
            </w:rPr>
            <w:t>lment No:</w:t>
          </w:r>
          <w:r>
            <w:rPr>
              <w:b/>
              <w:szCs w:val="20"/>
            </w:rPr>
            <w:t xml:space="preserve"> 92200133005</w:t>
          </w:r>
        </w:p>
      </w:tc>
    </w:tr>
  </w:tbl>
  <w:p w14:paraId="3494AC1E" w14:textId="2EE55BAC" w:rsidR="00FE361B" w:rsidRPr="004C0450" w:rsidRDefault="00FE361B" w:rsidP="00FE361B">
    <w:pPr>
      <w:tabs>
        <w:tab w:val="left" w:pos="7371"/>
        <w:tab w:val="left" w:pos="7655"/>
      </w:tabs>
      <w:spacing w:line="276" w:lineRule="auto"/>
      <w:ind w:left="2268" w:right="723" w:hanging="141"/>
      <w:rPr>
        <w:rFonts w:ascii="Cambria" w:hAnsi="Cambria"/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A92C7E"/>
    <w:multiLevelType w:val="hybridMultilevel"/>
    <w:tmpl w:val="3E76C7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9A3BF3"/>
    <w:multiLevelType w:val="hybridMultilevel"/>
    <w:tmpl w:val="3C82B370"/>
    <w:lvl w:ilvl="0" w:tplc="71EE18A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BC3E95"/>
    <w:multiLevelType w:val="hybridMultilevel"/>
    <w:tmpl w:val="C8A025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D57584"/>
    <w:multiLevelType w:val="hybridMultilevel"/>
    <w:tmpl w:val="19A40282"/>
    <w:lvl w:ilvl="0" w:tplc="2FA63C32">
      <w:start w:val="1"/>
      <w:numFmt w:val="decimal"/>
      <w:lvlText w:val="%1."/>
      <w:lvlJc w:val="left"/>
      <w:pPr>
        <w:ind w:left="720" w:hanging="360"/>
      </w:pPr>
    </w:lvl>
    <w:lvl w:ilvl="1" w:tplc="AE0CA77E">
      <w:start w:val="1"/>
      <w:numFmt w:val="lowerLetter"/>
      <w:lvlText w:val="%2."/>
      <w:lvlJc w:val="left"/>
      <w:pPr>
        <w:ind w:left="1800" w:hanging="72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7259EE"/>
    <w:multiLevelType w:val="hybridMultilevel"/>
    <w:tmpl w:val="93AE0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A33802"/>
    <w:multiLevelType w:val="hybridMultilevel"/>
    <w:tmpl w:val="99C4934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F42138"/>
    <w:multiLevelType w:val="hybridMultilevel"/>
    <w:tmpl w:val="7876B47E"/>
    <w:lvl w:ilvl="0" w:tplc="2624BE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0F246A4"/>
    <w:multiLevelType w:val="hybridMultilevel"/>
    <w:tmpl w:val="763EA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417B83"/>
    <w:multiLevelType w:val="hybridMultilevel"/>
    <w:tmpl w:val="4B4C04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802064"/>
    <w:multiLevelType w:val="hybridMultilevel"/>
    <w:tmpl w:val="CDD4DCE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EB0B7C"/>
    <w:multiLevelType w:val="hybridMultilevel"/>
    <w:tmpl w:val="6A4C6E52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E140EB7"/>
    <w:multiLevelType w:val="hybridMultilevel"/>
    <w:tmpl w:val="7860879C"/>
    <w:lvl w:ilvl="0" w:tplc="4009001B">
      <w:start w:val="1"/>
      <w:numFmt w:val="lowerRoman"/>
      <w:lvlText w:val="%1."/>
      <w:lvlJc w:val="right"/>
      <w:pPr>
        <w:ind w:left="780" w:hanging="360"/>
      </w:pPr>
    </w:lvl>
    <w:lvl w:ilvl="1" w:tplc="04090019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2" w15:restartNumberingAfterBreak="0">
    <w:nsid w:val="1FF06522"/>
    <w:multiLevelType w:val="hybridMultilevel"/>
    <w:tmpl w:val="726AC7F8"/>
    <w:lvl w:ilvl="0" w:tplc="9CD888D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F667FE"/>
    <w:multiLevelType w:val="hybridMultilevel"/>
    <w:tmpl w:val="9CB428F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FA6831"/>
    <w:multiLevelType w:val="hybridMultilevel"/>
    <w:tmpl w:val="F878CA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097E5E"/>
    <w:multiLevelType w:val="hybridMultilevel"/>
    <w:tmpl w:val="00E49C1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7B049D"/>
    <w:multiLevelType w:val="hybridMultilevel"/>
    <w:tmpl w:val="F9E67D44"/>
    <w:lvl w:ilvl="0" w:tplc="C88637D2">
      <w:start w:val="1"/>
      <w:numFmt w:val="lowerRoman"/>
      <w:lvlText w:val="%1."/>
      <w:lvlJc w:val="left"/>
      <w:pPr>
        <w:ind w:left="7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7" w15:restartNumberingAfterBreak="0">
    <w:nsid w:val="2A7C1F5B"/>
    <w:multiLevelType w:val="hybridMultilevel"/>
    <w:tmpl w:val="32D0B30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CC2F05"/>
    <w:multiLevelType w:val="hybridMultilevel"/>
    <w:tmpl w:val="1810A5EE"/>
    <w:lvl w:ilvl="0" w:tplc="8B081F3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F63134"/>
    <w:multiLevelType w:val="hybridMultilevel"/>
    <w:tmpl w:val="B7EA1EB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0" w15:restartNumberingAfterBreak="0">
    <w:nsid w:val="37BC5590"/>
    <w:multiLevelType w:val="hybridMultilevel"/>
    <w:tmpl w:val="A7C25A6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CA1E3F"/>
    <w:multiLevelType w:val="hybridMultilevel"/>
    <w:tmpl w:val="D3D889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B795C9D"/>
    <w:multiLevelType w:val="hybridMultilevel"/>
    <w:tmpl w:val="9B70B2AE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C206165"/>
    <w:multiLevelType w:val="hybridMultilevel"/>
    <w:tmpl w:val="45D2E7CA"/>
    <w:lvl w:ilvl="0" w:tplc="40090017">
      <w:start w:val="1"/>
      <w:numFmt w:val="lowerLetter"/>
      <w:lvlText w:val="%1)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FAD124D"/>
    <w:multiLevelType w:val="hybridMultilevel"/>
    <w:tmpl w:val="B33204B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0BB0733"/>
    <w:multiLevelType w:val="hybridMultilevel"/>
    <w:tmpl w:val="C34270B2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39E3984"/>
    <w:multiLevelType w:val="hybridMultilevel"/>
    <w:tmpl w:val="1D02183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4E94487C"/>
    <w:multiLevelType w:val="hybridMultilevel"/>
    <w:tmpl w:val="10A4AC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C63616"/>
    <w:multiLevelType w:val="hybridMultilevel"/>
    <w:tmpl w:val="41EEB74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1B1347"/>
    <w:multiLevelType w:val="hybridMultilevel"/>
    <w:tmpl w:val="7FEE5E7C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6BA763E"/>
    <w:multiLevelType w:val="hybridMultilevel"/>
    <w:tmpl w:val="90B048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6040BD"/>
    <w:multiLevelType w:val="hybridMultilevel"/>
    <w:tmpl w:val="B798F0C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1E48B1"/>
    <w:multiLevelType w:val="hybridMultilevel"/>
    <w:tmpl w:val="4014BF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C934491"/>
    <w:multiLevelType w:val="hybridMultilevel"/>
    <w:tmpl w:val="464A082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DC46899"/>
    <w:multiLevelType w:val="hybridMultilevel"/>
    <w:tmpl w:val="0B3EB65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2214AFC"/>
    <w:multiLevelType w:val="hybridMultilevel"/>
    <w:tmpl w:val="B96CDC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92083A"/>
    <w:multiLevelType w:val="hybridMultilevel"/>
    <w:tmpl w:val="51D845B6"/>
    <w:lvl w:ilvl="0" w:tplc="FD24074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344B2A"/>
    <w:multiLevelType w:val="hybridMultilevel"/>
    <w:tmpl w:val="262CC37A"/>
    <w:lvl w:ilvl="0" w:tplc="40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8" w15:restartNumberingAfterBreak="0">
    <w:nsid w:val="6CDA418A"/>
    <w:multiLevelType w:val="hybridMultilevel"/>
    <w:tmpl w:val="6DAE4536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DF1F26"/>
    <w:multiLevelType w:val="hybridMultilevel"/>
    <w:tmpl w:val="4ED46D8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3401E83"/>
    <w:multiLevelType w:val="hybridMultilevel"/>
    <w:tmpl w:val="71B461C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797F3E"/>
    <w:multiLevelType w:val="hybridMultilevel"/>
    <w:tmpl w:val="DB9A2A6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93336B"/>
    <w:multiLevelType w:val="hybridMultilevel"/>
    <w:tmpl w:val="B4EA178C"/>
    <w:lvl w:ilvl="0" w:tplc="2FA63C32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E723DCC"/>
    <w:multiLevelType w:val="hybridMultilevel"/>
    <w:tmpl w:val="1D3A7D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EB374FD"/>
    <w:multiLevelType w:val="hybridMultilevel"/>
    <w:tmpl w:val="EA044F14"/>
    <w:lvl w:ilvl="0" w:tplc="3AFA02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0315224">
    <w:abstractNumId w:val="3"/>
  </w:num>
  <w:num w:numId="2" w16cid:durableId="1798916841">
    <w:abstractNumId w:val="42"/>
  </w:num>
  <w:num w:numId="3" w16cid:durableId="578100811">
    <w:abstractNumId w:val="31"/>
  </w:num>
  <w:num w:numId="4" w16cid:durableId="2127969263">
    <w:abstractNumId w:val="6"/>
  </w:num>
  <w:num w:numId="5" w16cid:durableId="1770351149">
    <w:abstractNumId w:val="17"/>
  </w:num>
  <w:num w:numId="6" w16cid:durableId="832985141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70544228">
    <w:abstractNumId w:val="23"/>
  </w:num>
  <w:num w:numId="8" w16cid:durableId="271397497">
    <w:abstractNumId w:val="10"/>
  </w:num>
  <w:num w:numId="9" w16cid:durableId="381176624">
    <w:abstractNumId w:val="25"/>
  </w:num>
  <w:num w:numId="10" w16cid:durableId="2082825664">
    <w:abstractNumId w:val="22"/>
  </w:num>
  <w:num w:numId="11" w16cid:durableId="1333488487">
    <w:abstractNumId w:val="29"/>
  </w:num>
  <w:num w:numId="12" w16cid:durableId="615523985">
    <w:abstractNumId w:val="12"/>
  </w:num>
  <w:num w:numId="13" w16cid:durableId="365253880">
    <w:abstractNumId w:val="36"/>
  </w:num>
  <w:num w:numId="14" w16cid:durableId="488521643">
    <w:abstractNumId w:val="18"/>
  </w:num>
  <w:num w:numId="15" w16cid:durableId="482428001">
    <w:abstractNumId w:val="44"/>
  </w:num>
  <w:num w:numId="16" w16cid:durableId="170607192">
    <w:abstractNumId w:val="39"/>
  </w:num>
  <w:num w:numId="17" w16cid:durableId="21441025">
    <w:abstractNumId w:val="34"/>
  </w:num>
  <w:num w:numId="18" w16cid:durableId="445664944">
    <w:abstractNumId w:val="24"/>
  </w:num>
  <w:num w:numId="19" w16cid:durableId="216286566">
    <w:abstractNumId w:val="9"/>
  </w:num>
  <w:num w:numId="20" w16cid:durableId="2047900871">
    <w:abstractNumId w:val="28"/>
  </w:num>
  <w:num w:numId="21" w16cid:durableId="1169633988">
    <w:abstractNumId w:val="1"/>
  </w:num>
  <w:num w:numId="22" w16cid:durableId="1754622906">
    <w:abstractNumId w:val="33"/>
  </w:num>
  <w:num w:numId="23" w16cid:durableId="1290893292">
    <w:abstractNumId w:val="26"/>
  </w:num>
  <w:num w:numId="24" w16cid:durableId="469439972">
    <w:abstractNumId w:val="37"/>
  </w:num>
  <w:num w:numId="25" w16cid:durableId="440338740">
    <w:abstractNumId w:val="15"/>
  </w:num>
  <w:num w:numId="26" w16cid:durableId="1408723565">
    <w:abstractNumId w:val="27"/>
  </w:num>
  <w:num w:numId="27" w16cid:durableId="1764914057">
    <w:abstractNumId w:val="0"/>
  </w:num>
  <w:num w:numId="28" w16cid:durableId="1275558700">
    <w:abstractNumId w:val="32"/>
  </w:num>
  <w:num w:numId="29" w16cid:durableId="654529295">
    <w:abstractNumId w:val="8"/>
  </w:num>
  <w:num w:numId="30" w16cid:durableId="311717026">
    <w:abstractNumId w:val="30"/>
  </w:num>
  <w:num w:numId="31" w16cid:durableId="336466118">
    <w:abstractNumId w:val="19"/>
  </w:num>
  <w:num w:numId="32" w16cid:durableId="620382049">
    <w:abstractNumId w:val="16"/>
  </w:num>
  <w:num w:numId="33" w16cid:durableId="1418600945">
    <w:abstractNumId w:val="11"/>
  </w:num>
  <w:num w:numId="34" w16cid:durableId="935137517">
    <w:abstractNumId w:val="2"/>
  </w:num>
  <w:num w:numId="35" w16cid:durableId="1742823743">
    <w:abstractNumId w:val="14"/>
  </w:num>
  <w:num w:numId="36" w16cid:durableId="429081167">
    <w:abstractNumId w:val="4"/>
  </w:num>
  <w:num w:numId="37" w16cid:durableId="23144372">
    <w:abstractNumId w:val="7"/>
  </w:num>
  <w:num w:numId="38" w16cid:durableId="899748662">
    <w:abstractNumId w:val="43"/>
  </w:num>
  <w:num w:numId="39" w16cid:durableId="2145002969">
    <w:abstractNumId w:val="35"/>
  </w:num>
  <w:num w:numId="40" w16cid:durableId="989869632">
    <w:abstractNumId w:val="21"/>
  </w:num>
  <w:num w:numId="41" w16cid:durableId="1926331721">
    <w:abstractNumId w:val="13"/>
  </w:num>
  <w:num w:numId="42" w16cid:durableId="62146054">
    <w:abstractNumId w:val="38"/>
  </w:num>
  <w:num w:numId="43" w16cid:durableId="262350050">
    <w:abstractNumId w:val="20"/>
  </w:num>
  <w:num w:numId="44" w16cid:durableId="793207930">
    <w:abstractNumId w:val="40"/>
  </w:num>
  <w:num w:numId="45" w16cid:durableId="2077360264">
    <w:abstractNumId w:val="5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tDA0szC1NDE2NTRU0lEKTi0uzszPAykwMqoFACqZGqQtAAAA"/>
  </w:docVars>
  <w:rsids>
    <w:rsidRoot w:val="008A791A"/>
    <w:rsid w:val="00002A36"/>
    <w:rsid w:val="00003D45"/>
    <w:rsid w:val="00004E71"/>
    <w:rsid w:val="00005518"/>
    <w:rsid w:val="00005778"/>
    <w:rsid w:val="00024E0C"/>
    <w:rsid w:val="00025047"/>
    <w:rsid w:val="00026800"/>
    <w:rsid w:val="00032B55"/>
    <w:rsid w:val="00032FBA"/>
    <w:rsid w:val="00034986"/>
    <w:rsid w:val="00035CEC"/>
    <w:rsid w:val="00035D29"/>
    <w:rsid w:val="0004140B"/>
    <w:rsid w:val="0004355A"/>
    <w:rsid w:val="000441FB"/>
    <w:rsid w:val="000631DB"/>
    <w:rsid w:val="00066216"/>
    <w:rsid w:val="0007039E"/>
    <w:rsid w:val="000756B9"/>
    <w:rsid w:val="00076ED9"/>
    <w:rsid w:val="000816C0"/>
    <w:rsid w:val="00081E83"/>
    <w:rsid w:val="00084E48"/>
    <w:rsid w:val="00090F9C"/>
    <w:rsid w:val="00094CBF"/>
    <w:rsid w:val="000958A3"/>
    <w:rsid w:val="0009661A"/>
    <w:rsid w:val="00097643"/>
    <w:rsid w:val="000A1135"/>
    <w:rsid w:val="000A1880"/>
    <w:rsid w:val="000A59CB"/>
    <w:rsid w:val="000A6497"/>
    <w:rsid w:val="000B062C"/>
    <w:rsid w:val="000B0BDE"/>
    <w:rsid w:val="000B6F4B"/>
    <w:rsid w:val="000D1CF2"/>
    <w:rsid w:val="000D3224"/>
    <w:rsid w:val="000D501B"/>
    <w:rsid w:val="000E03DD"/>
    <w:rsid w:val="000E1049"/>
    <w:rsid w:val="000E14E2"/>
    <w:rsid w:val="000E4A35"/>
    <w:rsid w:val="000E6223"/>
    <w:rsid w:val="000F63CC"/>
    <w:rsid w:val="00105CDE"/>
    <w:rsid w:val="00106CDE"/>
    <w:rsid w:val="00123786"/>
    <w:rsid w:val="00123E33"/>
    <w:rsid w:val="001325A3"/>
    <w:rsid w:val="0013546D"/>
    <w:rsid w:val="00135613"/>
    <w:rsid w:val="00135DB3"/>
    <w:rsid w:val="001367D6"/>
    <w:rsid w:val="00145ADC"/>
    <w:rsid w:val="001541CA"/>
    <w:rsid w:val="00157F2C"/>
    <w:rsid w:val="00161429"/>
    <w:rsid w:val="00163367"/>
    <w:rsid w:val="001645AE"/>
    <w:rsid w:val="00164E43"/>
    <w:rsid w:val="001655E6"/>
    <w:rsid w:val="00176A60"/>
    <w:rsid w:val="001809FE"/>
    <w:rsid w:val="00185151"/>
    <w:rsid w:val="00187114"/>
    <w:rsid w:val="0018786B"/>
    <w:rsid w:val="001931E5"/>
    <w:rsid w:val="00194FF9"/>
    <w:rsid w:val="001964B6"/>
    <w:rsid w:val="001A209E"/>
    <w:rsid w:val="001A588C"/>
    <w:rsid w:val="001B35C3"/>
    <w:rsid w:val="001B3B04"/>
    <w:rsid w:val="001B3E1C"/>
    <w:rsid w:val="001C0BED"/>
    <w:rsid w:val="001C1D83"/>
    <w:rsid w:val="001C3863"/>
    <w:rsid w:val="001D025F"/>
    <w:rsid w:val="001D25AA"/>
    <w:rsid w:val="001E49DE"/>
    <w:rsid w:val="001E4EB1"/>
    <w:rsid w:val="001E69DF"/>
    <w:rsid w:val="001E7F95"/>
    <w:rsid w:val="001F06C2"/>
    <w:rsid w:val="001F4232"/>
    <w:rsid w:val="001F50F8"/>
    <w:rsid w:val="001F6524"/>
    <w:rsid w:val="001F7917"/>
    <w:rsid w:val="002065E2"/>
    <w:rsid w:val="00213151"/>
    <w:rsid w:val="00217946"/>
    <w:rsid w:val="0023084B"/>
    <w:rsid w:val="00230B9D"/>
    <w:rsid w:val="00241131"/>
    <w:rsid w:val="002427CA"/>
    <w:rsid w:val="00242EAC"/>
    <w:rsid w:val="002454C8"/>
    <w:rsid w:val="0025170D"/>
    <w:rsid w:val="00251BC0"/>
    <w:rsid w:val="00253B29"/>
    <w:rsid w:val="00254699"/>
    <w:rsid w:val="00256BBD"/>
    <w:rsid w:val="00262BEC"/>
    <w:rsid w:val="00265BB1"/>
    <w:rsid w:val="002662FC"/>
    <w:rsid w:val="00274040"/>
    <w:rsid w:val="00281E6B"/>
    <w:rsid w:val="002830DB"/>
    <w:rsid w:val="002830E9"/>
    <w:rsid w:val="0028400A"/>
    <w:rsid w:val="00284C92"/>
    <w:rsid w:val="0028617E"/>
    <w:rsid w:val="00286A9C"/>
    <w:rsid w:val="00287EC0"/>
    <w:rsid w:val="00292F12"/>
    <w:rsid w:val="00295B66"/>
    <w:rsid w:val="00295B96"/>
    <w:rsid w:val="00295CE7"/>
    <w:rsid w:val="00297AA6"/>
    <w:rsid w:val="002A19C9"/>
    <w:rsid w:val="002A52BB"/>
    <w:rsid w:val="002B1239"/>
    <w:rsid w:val="002B25C8"/>
    <w:rsid w:val="002B3B40"/>
    <w:rsid w:val="002B41CC"/>
    <w:rsid w:val="002B41D4"/>
    <w:rsid w:val="002B52A4"/>
    <w:rsid w:val="002B69AA"/>
    <w:rsid w:val="002C0C1A"/>
    <w:rsid w:val="002C1BF8"/>
    <w:rsid w:val="002C2201"/>
    <w:rsid w:val="002C29BF"/>
    <w:rsid w:val="002C370B"/>
    <w:rsid w:val="002C651E"/>
    <w:rsid w:val="002C6A9C"/>
    <w:rsid w:val="002D20F8"/>
    <w:rsid w:val="002D460F"/>
    <w:rsid w:val="002D6DC7"/>
    <w:rsid w:val="002E2AF7"/>
    <w:rsid w:val="002E7736"/>
    <w:rsid w:val="002E7B8C"/>
    <w:rsid w:val="0030702B"/>
    <w:rsid w:val="003128FA"/>
    <w:rsid w:val="003156CD"/>
    <w:rsid w:val="003229E0"/>
    <w:rsid w:val="003245ED"/>
    <w:rsid w:val="003276F7"/>
    <w:rsid w:val="003279C4"/>
    <w:rsid w:val="00333108"/>
    <w:rsid w:val="0033314E"/>
    <w:rsid w:val="00334FA7"/>
    <w:rsid w:val="00340E28"/>
    <w:rsid w:val="00341972"/>
    <w:rsid w:val="00343DC4"/>
    <w:rsid w:val="00346D98"/>
    <w:rsid w:val="00347096"/>
    <w:rsid w:val="00350C8E"/>
    <w:rsid w:val="00350F99"/>
    <w:rsid w:val="00353AB7"/>
    <w:rsid w:val="00375D76"/>
    <w:rsid w:val="003807AF"/>
    <w:rsid w:val="00383C5E"/>
    <w:rsid w:val="003854DC"/>
    <w:rsid w:val="00391D5A"/>
    <w:rsid w:val="003922CB"/>
    <w:rsid w:val="00392A30"/>
    <w:rsid w:val="00394F9D"/>
    <w:rsid w:val="00396331"/>
    <w:rsid w:val="003A643A"/>
    <w:rsid w:val="003A7B9F"/>
    <w:rsid w:val="003A7C38"/>
    <w:rsid w:val="003B5670"/>
    <w:rsid w:val="003B7B96"/>
    <w:rsid w:val="003C3A28"/>
    <w:rsid w:val="003C7D54"/>
    <w:rsid w:val="003D0EF1"/>
    <w:rsid w:val="003D3153"/>
    <w:rsid w:val="003D38C5"/>
    <w:rsid w:val="003D533B"/>
    <w:rsid w:val="003E2222"/>
    <w:rsid w:val="003E29AA"/>
    <w:rsid w:val="003E3C5D"/>
    <w:rsid w:val="003E4C61"/>
    <w:rsid w:val="003F3E9C"/>
    <w:rsid w:val="003F4BF1"/>
    <w:rsid w:val="004119CA"/>
    <w:rsid w:val="00412A52"/>
    <w:rsid w:val="00413B5D"/>
    <w:rsid w:val="00430298"/>
    <w:rsid w:val="00433501"/>
    <w:rsid w:val="004338AB"/>
    <w:rsid w:val="0044203A"/>
    <w:rsid w:val="00445028"/>
    <w:rsid w:val="004463D7"/>
    <w:rsid w:val="00447A2E"/>
    <w:rsid w:val="004544FD"/>
    <w:rsid w:val="004567D9"/>
    <w:rsid w:val="00456E58"/>
    <w:rsid w:val="004611C2"/>
    <w:rsid w:val="00472B6B"/>
    <w:rsid w:val="0047704A"/>
    <w:rsid w:val="0047769B"/>
    <w:rsid w:val="00482333"/>
    <w:rsid w:val="0048538E"/>
    <w:rsid w:val="004905F2"/>
    <w:rsid w:val="00490F70"/>
    <w:rsid w:val="00492BB9"/>
    <w:rsid w:val="004A3059"/>
    <w:rsid w:val="004A3B6A"/>
    <w:rsid w:val="004A48E1"/>
    <w:rsid w:val="004B2657"/>
    <w:rsid w:val="004B4E76"/>
    <w:rsid w:val="004B6F6B"/>
    <w:rsid w:val="004B74E2"/>
    <w:rsid w:val="004C0450"/>
    <w:rsid w:val="004C0C38"/>
    <w:rsid w:val="004C2056"/>
    <w:rsid w:val="004C31B1"/>
    <w:rsid w:val="004D34F9"/>
    <w:rsid w:val="004D47B4"/>
    <w:rsid w:val="004D56A1"/>
    <w:rsid w:val="004D6C49"/>
    <w:rsid w:val="004E2979"/>
    <w:rsid w:val="004E3229"/>
    <w:rsid w:val="004E3746"/>
    <w:rsid w:val="004E63AB"/>
    <w:rsid w:val="004E7BED"/>
    <w:rsid w:val="004F500A"/>
    <w:rsid w:val="004F5D8A"/>
    <w:rsid w:val="00506FA5"/>
    <w:rsid w:val="005124C5"/>
    <w:rsid w:val="00513571"/>
    <w:rsid w:val="00513F79"/>
    <w:rsid w:val="0053281B"/>
    <w:rsid w:val="00533ED2"/>
    <w:rsid w:val="0053496F"/>
    <w:rsid w:val="00535370"/>
    <w:rsid w:val="005364A7"/>
    <w:rsid w:val="00536750"/>
    <w:rsid w:val="00537F0A"/>
    <w:rsid w:val="00542E3D"/>
    <w:rsid w:val="0054310B"/>
    <w:rsid w:val="00544679"/>
    <w:rsid w:val="00546366"/>
    <w:rsid w:val="00547DE2"/>
    <w:rsid w:val="00550325"/>
    <w:rsid w:val="00556C36"/>
    <w:rsid w:val="005629D6"/>
    <w:rsid w:val="00563B74"/>
    <w:rsid w:val="00566FF0"/>
    <w:rsid w:val="005675F3"/>
    <w:rsid w:val="005728C8"/>
    <w:rsid w:val="00574B3C"/>
    <w:rsid w:val="005767BD"/>
    <w:rsid w:val="0058011D"/>
    <w:rsid w:val="0059201F"/>
    <w:rsid w:val="005951FD"/>
    <w:rsid w:val="005A18F9"/>
    <w:rsid w:val="005A7702"/>
    <w:rsid w:val="005B0853"/>
    <w:rsid w:val="005B2736"/>
    <w:rsid w:val="005B4A3F"/>
    <w:rsid w:val="005B57D1"/>
    <w:rsid w:val="005B58A4"/>
    <w:rsid w:val="005B750C"/>
    <w:rsid w:val="005C5109"/>
    <w:rsid w:val="005D2344"/>
    <w:rsid w:val="005D7480"/>
    <w:rsid w:val="005E5CEE"/>
    <w:rsid w:val="005E7383"/>
    <w:rsid w:val="005E7B32"/>
    <w:rsid w:val="005F73A4"/>
    <w:rsid w:val="006117DB"/>
    <w:rsid w:val="006144E9"/>
    <w:rsid w:val="00617351"/>
    <w:rsid w:val="006220AF"/>
    <w:rsid w:val="006261FC"/>
    <w:rsid w:val="00626725"/>
    <w:rsid w:val="006304BB"/>
    <w:rsid w:val="0063154D"/>
    <w:rsid w:val="006344A9"/>
    <w:rsid w:val="00634EC5"/>
    <w:rsid w:val="0063519B"/>
    <w:rsid w:val="006363A3"/>
    <w:rsid w:val="00637507"/>
    <w:rsid w:val="00641514"/>
    <w:rsid w:val="006416BF"/>
    <w:rsid w:val="0064535F"/>
    <w:rsid w:val="00647EE2"/>
    <w:rsid w:val="00652944"/>
    <w:rsid w:val="00655F6A"/>
    <w:rsid w:val="00661CD8"/>
    <w:rsid w:val="00662592"/>
    <w:rsid w:val="006632F6"/>
    <w:rsid w:val="00663F88"/>
    <w:rsid w:val="006646F6"/>
    <w:rsid w:val="00664BE5"/>
    <w:rsid w:val="00664E0B"/>
    <w:rsid w:val="00665C51"/>
    <w:rsid w:val="0067035B"/>
    <w:rsid w:val="00672DAE"/>
    <w:rsid w:val="006754AA"/>
    <w:rsid w:val="00681CF6"/>
    <w:rsid w:val="00684A34"/>
    <w:rsid w:val="00685D3C"/>
    <w:rsid w:val="00686A54"/>
    <w:rsid w:val="00691034"/>
    <w:rsid w:val="006927F1"/>
    <w:rsid w:val="0069490D"/>
    <w:rsid w:val="00694A4C"/>
    <w:rsid w:val="006A34C2"/>
    <w:rsid w:val="006A4771"/>
    <w:rsid w:val="006A7497"/>
    <w:rsid w:val="006B3AB8"/>
    <w:rsid w:val="006B650B"/>
    <w:rsid w:val="006C2F01"/>
    <w:rsid w:val="006C76D1"/>
    <w:rsid w:val="006D6626"/>
    <w:rsid w:val="006E6911"/>
    <w:rsid w:val="006F4B50"/>
    <w:rsid w:val="006F5175"/>
    <w:rsid w:val="006F58F9"/>
    <w:rsid w:val="006F6228"/>
    <w:rsid w:val="00702941"/>
    <w:rsid w:val="00704919"/>
    <w:rsid w:val="00704FD0"/>
    <w:rsid w:val="00707356"/>
    <w:rsid w:val="007107DD"/>
    <w:rsid w:val="007134A1"/>
    <w:rsid w:val="0071528A"/>
    <w:rsid w:val="0071557C"/>
    <w:rsid w:val="00715A40"/>
    <w:rsid w:val="00716C9C"/>
    <w:rsid w:val="007213DB"/>
    <w:rsid w:val="0072155C"/>
    <w:rsid w:val="00723EDE"/>
    <w:rsid w:val="00735BF9"/>
    <w:rsid w:val="00736540"/>
    <w:rsid w:val="007378EF"/>
    <w:rsid w:val="00744714"/>
    <w:rsid w:val="00750008"/>
    <w:rsid w:val="00750BC2"/>
    <w:rsid w:val="00751526"/>
    <w:rsid w:val="007515BC"/>
    <w:rsid w:val="007539A9"/>
    <w:rsid w:val="007543C7"/>
    <w:rsid w:val="0075697F"/>
    <w:rsid w:val="00757579"/>
    <w:rsid w:val="00761E8F"/>
    <w:rsid w:val="00765FB6"/>
    <w:rsid w:val="007679ED"/>
    <w:rsid w:val="00774775"/>
    <w:rsid w:val="00781562"/>
    <w:rsid w:val="00785DDF"/>
    <w:rsid w:val="00787FF1"/>
    <w:rsid w:val="007944C7"/>
    <w:rsid w:val="007946C7"/>
    <w:rsid w:val="00796507"/>
    <w:rsid w:val="00797926"/>
    <w:rsid w:val="007D1CCF"/>
    <w:rsid w:val="007E17CB"/>
    <w:rsid w:val="007E5C0C"/>
    <w:rsid w:val="007E6161"/>
    <w:rsid w:val="007E6630"/>
    <w:rsid w:val="007F454F"/>
    <w:rsid w:val="007F7B58"/>
    <w:rsid w:val="008018EC"/>
    <w:rsid w:val="0080202D"/>
    <w:rsid w:val="008027B1"/>
    <w:rsid w:val="008079E3"/>
    <w:rsid w:val="00810364"/>
    <w:rsid w:val="0081497E"/>
    <w:rsid w:val="008158CB"/>
    <w:rsid w:val="00815B7D"/>
    <w:rsid w:val="00821416"/>
    <w:rsid w:val="0082397A"/>
    <w:rsid w:val="008240B1"/>
    <w:rsid w:val="00835940"/>
    <w:rsid w:val="008408A6"/>
    <w:rsid w:val="00850335"/>
    <w:rsid w:val="008531C0"/>
    <w:rsid w:val="008534C5"/>
    <w:rsid w:val="008579C7"/>
    <w:rsid w:val="00861F3D"/>
    <w:rsid w:val="0086357A"/>
    <w:rsid w:val="00863F12"/>
    <w:rsid w:val="00875FC6"/>
    <w:rsid w:val="00877689"/>
    <w:rsid w:val="00880296"/>
    <w:rsid w:val="00880D88"/>
    <w:rsid w:val="00882E64"/>
    <w:rsid w:val="008855AA"/>
    <w:rsid w:val="0089464C"/>
    <w:rsid w:val="008952E5"/>
    <w:rsid w:val="0089650A"/>
    <w:rsid w:val="008A1A8E"/>
    <w:rsid w:val="008A791A"/>
    <w:rsid w:val="008A7F8F"/>
    <w:rsid w:val="008B08E2"/>
    <w:rsid w:val="008B4A3D"/>
    <w:rsid w:val="008B5340"/>
    <w:rsid w:val="008B6A3D"/>
    <w:rsid w:val="008C121B"/>
    <w:rsid w:val="008C1D0C"/>
    <w:rsid w:val="008C1F02"/>
    <w:rsid w:val="008C1FB2"/>
    <w:rsid w:val="008C629E"/>
    <w:rsid w:val="008C6C71"/>
    <w:rsid w:val="008C6C96"/>
    <w:rsid w:val="008D289B"/>
    <w:rsid w:val="008D2B2D"/>
    <w:rsid w:val="008D7F0F"/>
    <w:rsid w:val="008E2465"/>
    <w:rsid w:val="008E2F1B"/>
    <w:rsid w:val="008E4183"/>
    <w:rsid w:val="008F4D46"/>
    <w:rsid w:val="008F5868"/>
    <w:rsid w:val="008F5D55"/>
    <w:rsid w:val="008F79D4"/>
    <w:rsid w:val="00900C13"/>
    <w:rsid w:val="00902380"/>
    <w:rsid w:val="00904BFA"/>
    <w:rsid w:val="00910499"/>
    <w:rsid w:val="00915A8C"/>
    <w:rsid w:val="00915EDC"/>
    <w:rsid w:val="0091732A"/>
    <w:rsid w:val="0092260B"/>
    <w:rsid w:val="00925975"/>
    <w:rsid w:val="00926503"/>
    <w:rsid w:val="009277E6"/>
    <w:rsid w:val="00932840"/>
    <w:rsid w:val="00933149"/>
    <w:rsid w:val="00933C6B"/>
    <w:rsid w:val="00935DE5"/>
    <w:rsid w:val="00943CBF"/>
    <w:rsid w:val="00951679"/>
    <w:rsid w:val="00954E86"/>
    <w:rsid w:val="00957B63"/>
    <w:rsid w:val="00967ED2"/>
    <w:rsid w:val="00972138"/>
    <w:rsid w:val="009729B2"/>
    <w:rsid w:val="00974D08"/>
    <w:rsid w:val="009754A8"/>
    <w:rsid w:val="00982457"/>
    <w:rsid w:val="009827CB"/>
    <w:rsid w:val="00983F21"/>
    <w:rsid w:val="009925AF"/>
    <w:rsid w:val="00994DE0"/>
    <w:rsid w:val="00995457"/>
    <w:rsid w:val="009A155D"/>
    <w:rsid w:val="009A2D84"/>
    <w:rsid w:val="009A463E"/>
    <w:rsid w:val="009A5B4E"/>
    <w:rsid w:val="009A5FBD"/>
    <w:rsid w:val="009A6B66"/>
    <w:rsid w:val="009A7A3D"/>
    <w:rsid w:val="009B0270"/>
    <w:rsid w:val="009B2F0A"/>
    <w:rsid w:val="009B55C5"/>
    <w:rsid w:val="009B7167"/>
    <w:rsid w:val="009B785B"/>
    <w:rsid w:val="009C08BE"/>
    <w:rsid w:val="009C47C2"/>
    <w:rsid w:val="009D051A"/>
    <w:rsid w:val="009D2C81"/>
    <w:rsid w:val="009D62AA"/>
    <w:rsid w:val="009D67E8"/>
    <w:rsid w:val="009E2FA3"/>
    <w:rsid w:val="009E6659"/>
    <w:rsid w:val="009F04BA"/>
    <w:rsid w:val="009F214E"/>
    <w:rsid w:val="00A00B8B"/>
    <w:rsid w:val="00A02E59"/>
    <w:rsid w:val="00A035A9"/>
    <w:rsid w:val="00A05053"/>
    <w:rsid w:val="00A050F7"/>
    <w:rsid w:val="00A115B9"/>
    <w:rsid w:val="00A1248B"/>
    <w:rsid w:val="00A16800"/>
    <w:rsid w:val="00A176B0"/>
    <w:rsid w:val="00A2005F"/>
    <w:rsid w:val="00A21DA3"/>
    <w:rsid w:val="00A243C0"/>
    <w:rsid w:val="00A261A7"/>
    <w:rsid w:val="00A2649F"/>
    <w:rsid w:val="00A27D5D"/>
    <w:rsid w:val="00A300AE"/>
    <w:rsid w:val="00A31045"/>
    <w:rsid w:val="00A31C06"/>
    <w:rsid w:val="00A35908"/>
    <w:rsid w:val="00A36840"/>
    <w:rsid w:val="00A37A08"/>
    <w:rsid w:val="00A435AB"/>
    <w:rsid w:val="00A44631"/>
    <w:rsid w:val="00A5189E"/>
    <w:rsid w:val="00A53445"/>
    <w:rsid w:val="00A54DE2"/>
    <w:rsid w:val="00A56027"/>
    <w:rsid w:val="00A61C04"/>
    <w:rsid w:val="00A63695"/>
    <w:rsid w:val="00A64296"/>
    <w:rsid w:val="00A655F0"/>
    <w:rsid w:val="00A72CCF"/>
    <w:rsid w:val="00A743C9"/>
    <w:rsid w:val="00A774FD"/>
    <w:rsid w:val="00A77BA7"/>
    <w:rsid w:val="00A956F4"/>
    <w:rsid w:val="00AA0A8D"/>
    <w:rsid w:val="00AA24E2"/>
    <w:rsid w:val="00AA4FED"/>
    <w:rsid w:val="00AA6E16"/>
    <w:rsid w:val="00AA7678"/>
    <w:rsid w:val="00AA76F5"/>
    <w:rsid w:val="00AB2589"/>
    <w:rsid w:val="00AB296F"/>
    <w:rsid w:val="00AB29CA"/>
    <w:rsid w:val="00AB4833"/>
    <w:rsid w:val="00AB61CF"/>
    <w:rsid w:val="00AC0AD9"/>
    <w:rsid w:val="00AC3E58"/>
    <w:rsid w:val="00AC6CB6"/>
    <w:rsid w:val="00AD064C"/>
    <w:rsid w:val="00AD0D4E"/>
    <w:rsid w:val="00AD3012"/>
    <w:rsid w:val="00AD66F0"/>
    <w:rsid w:val="00AD78F1"/>
    <w:rsid w:val="00AE2497"/>
    <w:rsid w:val="00AF2CC6"/>
    <w:rsid w:val="00AF555E"/>
    <w:rsid w:val="00B013BF"/>
    <w:rsid w:val="00B0541E"/>
    <w:rsid w:val="00B07474"/>
    <w:rsid w:val="00B10DB5"/>
    <w:rsid w:val="00B164E0"/>
    <w:rsid w:val="00B20054"/>
    <w:rsid w:val="00B206D3"/>
    <w:rsid w:val="00B20B7E"/>
    <w:rsid w:val="00B21E47"/>
    <w:rsid w:val="00B22618"/>
    <w:rsid w:val="00B344CA"/>
    <w:rsid w:val="00B3707F"/>
    <w:rsid w:val="00B5762A"/>
    <w:rsid w:val="00B646EE"/>
    <w:rsid w:val="00B83284"/>
    <w:rsid w:val="00B90C54"/>
    <w:rsid w:val="00B9269A"/>
    <w:rsid w:val="00B92ADE"/>
    <w:rsid w:val="00B92FB9"/>
    <w:rsid w:val="00B93B35"/>
    <w:rsid w:val="00B95BB6"/>
    <w:rsid w:val="00BA0322"/>
    <w:rsid w:val="00BA11C7"/>
    <w:rsid w:val="00BA1C44"/>
    <w:rsid w:val="00BA42F6"/>
    <w:rsid w:val="00BA676E"/>
    <w:rsid w:val="00BA7DAC"/>
    <w:rsid w:val="00BB0DBB"/>
    <w:rsid w:val="00BB12D2"/>
    <w:rsid w:val="00BB2423"/>
    <w:rsid w:val="00BB2A24"/>
    <w:rsid w:val="00BB3A66"/>
    <w:rsid w:val="00BB5E23"/>
    <w:rsid w:val="00BC15FF"/>
    <w:rsid w:val="00BC3348"/>
    <w:rsid w:val="00BD4BD8"/>
    <w:rsid w:val="00BD7E5C"/>
    <w:rsid w:val="00BE42D4"/>
    <w:rsid w:val="00BE76AA"/>
    <w:rsid w:val="00BF4FEE"/>
    <w:rsid w:val="00BF5D90"/>
    <w:rsid w:val="00BF6135"/>
    <w:rsid w:val="00C02404"/>
    <w:rsid w:val="00C03089"/>
    <w:rsid w:val="00C05108"/>
    <w:rsid w:val="00C1253F"/>
    <w:rsid w:val="00C12CCF"/>
    <w:rsid w:val="00C140A9"/>
    <w:rsid w:val="00C14498"/>
    <w:rsid w:val="00C144E1"/>
    <w:rsid w:val="00C20B3D"/>
    <w:rsid w:val="00C20DAE"/>
    <w:rsid w:val="00C23CFA"/>
    <w:rsid w:val="00C24D47"/>
    <w:rsid w:val="00C25033"/>
    <w:rsid w:val="00C25080"/>
    <w:rsid w:val="00C270EB"/>
    <w:rsid w:val="00C276C8"/>
    <w:rsid w:val="00C35B1C"/>
    <w:rsid w:val="00C40853"/>
    <w:rsid w:val="00C41770"/>
    <w:rsid w:val="00C42E6C"/>
    <w:rsid w:val="00C50597"/>
    <w:rsid w:val="00C52140"/>
    <w:rsid w:val="00C61FBA"/>
    <w:rsid w:val="00C629F8"/>
    <w:rsid w:val="00C6492A"/>
    <w:rsid w:val="00C67030"/>
    <w:rsid w:val="00C8106A"/>
    <w:rsid w:val="00C87F20"/>
    <w:rsid w:val="00C92E62"/>
    <w:rsid w:val="00C96270"/>
    <w:rsid w:val="00CA3599"/>
    <w:rsid w:val="00CA3D1E"/>
    <w:rsid w:val="00CA6170"/>
    <w:rsid w:val="00CA7095"/>
    <w:rsid w:val="00CB1C7E"/>
    <w:rsid w:val="00CB4442"/>
    <w:rsid w:val="00CB4451"/>
    <w:rsid w:val="00CC3775"/>
    <w:rsid w:val="00CC78FE"/>
    <w:rsid w:val="00CD52E3"/>
    <w:rsid w:val="00CD7A45"/>
    <w:rsid w:val="00CE41D8"/>
    <w:rsid w:val="00CE5757"/>
    <w:rsid w:val="00CE6AE4"/>
    <w:rsid w:val="00D037D5"/>
    <w:rsid w:val="00D04E5F"/>
    <w:rsid w:val="00D05B6F"/>
    <w:rsid w:val="00D1167F"/>
    <w:rsid w:val="00D1252D"/>
    <w:rsid w:val="00D12C88"/>
    <w:rsid w:val="00D13A00"/>
    <w:rsid w:val="00D178D5"/>
    <w:rsid w:val="00D213A7"/>
    <w:rsid w:val="00D23298"/>
    <w:rsid w:val="00D2466E"/>
    <w:rsid w:val="00D330EE"/>
    <w:rsid w:val="00D41615"/>
    <w:rsid w:val="00D443EB"/>
    <w:rsid w:val="00D4440D"/>
    <w:rsid w:val="00D61679"/>
    <w:rsid w:val="00D649E2"/>
    <w:rsid w:val="00D713A4"/>
    <w:rsid w:val="00D75953"/>
    <w:rsid w:val="00D7629D"/>
    <w:rsid w:val="00D8084C"/>
    <w:rsid w:val="00D83E65"/>
    <w:rsid w:val="00D85C1C"/>
    <w:rsid w:val="00D864DA"/>
    <w:rsid w:val="00D87617"/>
    <w:rsid w:val="00D9379A"/>
    <w:rsid w:val="00D94A89"/>
    <w:rsid w:val="00DA0076"/>
    <w:rsid w:val="00DA2CFD"/>
    <w:rsid w:val="00DB30DF"/>
    <w:rsid w:val="00DB40D0"/>
    <w:rsid w:val="00DB572F"/>
    <w:rsid w:val="00DB573E"/>
    <w:rsid w:val="00DC4BB5"/>
    <w:rsid w:val="00DC58F2"/>
    <w:rsid w:val="00DC6A95"/>
    <w:rsid w:val="00DC6D25"/>
    <w:rsid w:val="00DD0FDB"/>
    <w:rsid w:val="00DD1AA3"/>
    <w:rsid w:val="00DD1D6B"/>
    <w:rsid w:val="00DE1326"/>
    <w:rsid w:val="00DE2215"/>
    <w:rsid w:val="00DE5182"/>
    <w:rsid w:val="00DE6146"/>
    <w:rsid w:val="00DE6330"/>
    <w:rsid w:val="00DE7D4F"/>
    <w:rsid w:val="00DF086C"/>
    <w:rsid w:val="00DF43DB"/>
    <w:rsid w:val="00DF4AAE"/>
    <w:rsid w:val="00E0148F"/>
    <w:rsid w:val="00E01D0C"/>
    <w:rsid w:val="00E02622"/>
    <w:rsid w:val="00E0318E"/>
    <w:rsid w:val="00E038B7"/>
    <w:rsid w:val="00E16A21"/>
    <w:rsid w:val="00E2024C"/>
    <w:rsid w:val="00E227B6"/>
    <w:rsid w:val="00E22B43"/>
    <w:rsid w:val="00E26983"/>
    <w:rsid w:val="00E27201"/>
    <w:rsid w:val="00E30D09"/>
    <w:rsid w:val="00E34DB9"/>
    <w:rsid w:val="00E36291"/>
    <w:rsid w:val="00E37433"/>
    <w:rsid w:val="00E4057A"/>
    <w:rsid w:val="00E40971"/>
    <w:rsid w:val="00E41076"/>
    <w:rsid w:val="00E428F4"/>
    <w:rsid w:val="00E43734"/>
    <w:rsid w:val="00E468E6"/>
    <w:rsid w:val="00E50458"/>
    <w:rsid w:val="00E51553"/>
    <w:rsid w:val="00E51F42"/>
    <w:rsid w:val="00E52647"/>
    <w:rsid w:val="00E5305A"/>
    <w:rsid w:val="00E55E26"/>
    <w:rsid w:val="00E572C4"/>
    <w:rsid w:val="00E61F2E"/>
    <w:rsid w:val="00E625CA"/>
    <w:rsid w:val="00E63858"/>
    <w:rsid w:val="00E63BBC"/>
    <w:rsid w:val="00E646A5"/>
    <w:rsid w:val="00E753AB"/>
    <w:rsid w:val="00E756CD"/>
    <w:rsid w:val="00E85202"/>
    <w:rsid w:val="00EA465D"/>
    <w:rsid w:val="00EA6D65"/>
    <w:rsid w:val="00EB1500"/>
    <w:rsid w:val="00EB1D13"/>
    <w:rsid w:val="00EB47DE"/>
    <w:rsid w:val="00EB712C"/>
    <w:rsid w:val="00EC4364"/>
    <w:rsid w:val="00EC6B3E"/>
    <w:rsid w:val="00EC7E08"/>
    <w:rsid w:val="00ED0A59"/>
    <w:rsid w:val="00ED56D3"/>
    <w:rsid w:val="00ED7665"/>
    <w:rsid w:val="00EE0EEB"/>
    <w:rsid w:val="00EE4C63"/>
    <w:rsid w:val="00EE55C6"/>
    <w:rsid w:val="00EE637C"/>
    <w:rsid w:val="00EE7D6F"/>
    <w:rsid w:val="00EF2748"/>
    <w:rsid w:val="00EF4BDE"/>
    <w:rsid w:val="00EF6FAF"/>
    <w:rsid w:val="00EF704F"/>
    <w:rsid w:val="00F022FA"/>
    <w:rsid w:val="00F04A38"/>
    <w:rsid w:val="00F060A8"/>
    <w:rsid w:val="00F12B47"/>
    <w:rsid w:val="00F12F15"/>
    <w:rsid w:val="00F15E11"/>
    <w:rsid w:val="00F15E4F"/>
    <w:rsid w:val="00F222DF"/>
    <w:rsid w:val="00F2469E"/>
    <w:rsid w:val="00F26DB0"/>
    <w:rsid w:val="00F31A85"/>
    <w:rsid w:val="00F3290D"/>
    <w:rsid w:val="00F363B4"/>
    <w:rsid w:val="00F3709A"/>
    <w:rsid w:val="00F405EA"/>
    <w:rsid w:val="00F41778"/>
    <w:rsid w:val="00F42C63"/>
    <w:rsid w:val="00F5035C"/>
    <w:rsid w:val="00F56C83"/>
    <w:rsid w:val="00F63193"/>
    <w:rsid w:val="00F63644"/>
    <w:rsid w:val="00F67CFC"/>
    <w:rsid w:val="00F67D7B"/>
    <w:rsid w:val="00F72AFB"/>
    <w:rsid w:val="00F77024"/>
    <w:rsid w:val="00F77D22"/>
    <w:rsid w:val="00F8369A"/>
    <w:rsid w:val="00F84DA6"/>
    <w:rsid w:val="00F86075"/>
    <w:rsid w:val="00F86FB3"/>
    <w:rsid w:val="00F90170"/>
    <w:rsid w:val="00F93822"/>
    <w:rsid w:val="00F963FF"/>
    <w:rsid w:val="00F9738D"/>
    <w:rsid w:val="00FA4741"/>
    <w:rsid w:val="00FA6472"/>
    <w:rsid w:val="00FA7A27"/>
    <w:rsid w:val="00FC623F"/>
    <w:rsid w:val="00FC6245"/>
    <w:rsid w:val="00FD363B"/>
    <w:rsid w:val="00FD5C54"/>
    <w:rsid w:val="00FD70CD"/>
    <w:rsid w:val="00FD7623"/>
    <w:rsid w:val="00FE0859"/>
    <w:rsid w:val="00FE23A0"/>
    <w:rsid w:val="00FE2D37"/>
    <w:rsid w:val="00FE361B"/>
    <w:rsid w:val="00FF19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522A75"/>
  <w15:docId w15:val="{12BFBFCF-6E27-489A-9497-50B4EB226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27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964B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A956F4"/>
    <w:pPr>
      <w:spacing w:before="100" w:beforeAutospacing="1" w:after="100" w:afterAutospacing="1"/>
      <w:outlineLvl w:val="1"/>
    </w:pPr>
    <w:rPr>
      <w:b/>
      <w:bCs/>
      <w:sz w:val="36"/>
      <w:szCs w:val="36"/>
      <w:lang w:val="en-IN" w:eastAsia="en-I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8A791A"/>
  </w:style>
  <w:style w:type="paragraph" w:styleId="Footer">
    <w:name w:val="footer"/>
    <w:basedOn w:val="Normal"/>
    <w:link w:val="Foot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8A791A"/>
  </w:style>
  <w:style w:type="character" w:styleId="Strong">
    <w:name w:val="Strong"/>
    <w:basedOn w:val="DefaultParagraphFont"/>
    <w:uiPriority w:val="22"/>
    <w:qFormat/>
    <w:rsid w:val="00563B74"/>
    <w:rPr>
      <w:b/>
      <w:bCs/>
    </w:rPr>
  </w:style>
  <w:style w:type="table" w:styleId="TableGrid">
    <w:name w:val="Table Grid"/>
    <w:basedOn w:val="TableNormal"/>
    <w:uiPriority w:val="59"/>
    <w:rsid w:val="00CC78F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58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88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253B29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253B29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paragraph" w:customStyle="1" w:styleId="Default">
    <w:name w:val="Default"/>
    <w:rsid w:val="00D864DA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95BB6"/>
    <w:rPr>
      <w:color w:val="0000FF" w:themeColor="hyperlink"/>
      <w:u w:val="single"/>
    </w:rPr>
  </w:style>
  <w:style w:type="paragraph" w:customStyle="1" w:styleId="EmptyCellLayoutStyle">
    <w:name w:val="EmptyCellLayoutStyle"/>
    <w:rsid w:val="00E22B43"/>
    <w:pPr>
      <w:spacing w:after="160" w:line="259" w:lineRule="auto"/>
    </w:pPr>
    <w:rPr>
      <w:rFonts w:ascii="Times New Roman" w:eastAsia="Times New Roman" w:hAnsi="Times New Roman" w:cs="Times New Roman"/>
      <w:sz w:val="2"/>
      <w:szCs w:val="20"/>
      <w:lang w:bidi="gu-IN"/>
    </w:rPr>
  </w:style>
  <w:style w:type="paragraph" w:styleId="Title">
    <w:name w:val="Title"/>
    <w:basedOn w:val="Normal"/>
    <w:next w:val="Normal"/>
    <w:link w:val="TitleChar"/>
    <w:uiPriority w:val="10"/>
    <w:qFormat/>
    <w:rsid w:val="004B6F6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6F6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A53445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E038B7"/>
    <w:pPr>
      <w:spacing w:after="200"/>
    </w:pPr>
    <w:rPr>
      <w:i/>
      <w:iCs/>
      <w:color w:val="1F497D" w:themeColor="text2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2D460F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851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85151"/>
    <w:rPr>
      <w:rFonts w:ascii="Courier New" w:eastAsia="Times New Roman" w:hAnsi="Courier New" w:cs="Courier New"/>
      <w:sz w:val="20"/>
      <w:szCs w:val="20"/>
      <w:lang w:val="en-IN" w:eastAsia="en-IN"/>
    </w:rPr>
  </w:style>
  <w:style w:type="paragraph" w:styleId="NoSpacing">
    <w:name w:val="No Spacing"/>
    <w:uiPriority w:val="1"/>
    <w:qFormat/>
    <w:rsid w:val="001851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7769B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A956F4"/>
    <w:rPr>
      <w:rFonts w:ascii="Times New Roman" w:eastAsia="Times New Roman" w:hAnsi="Times New Roman" w:cs="Times New Roman"/>
      <w:b/>
      <w:bCs/>
      <w:sz w:val="36"/>
      <w:szCs w:val="36"/>
      <w:lang w:val="en-IN" w:eastAsia="en-IN"/>
    </w:rPr>
  </w:style>
  <w:style w:type="character" w:customStyle="1" w:styleId="mntl-sc-block-headingtext">
    <w:name w:val="mntl-sc-block-heading__text"/>
    <w:basedOn w:val="DefaultParagraphFont"/>
    <w:rsid w:val="00A956F4"/>
  </w:style>
  <w:style w:type="character" w:customStyle="1" w:styleId="katex-mathml">
    <w:name w:val="katex-mathml"/>
    <w:basedOn w:val="DefaultParagraphFont"/>
    <w:rsid w:val="00A956F4"/>
  </w:style>
  <w:style w:type="character" w:customStyle="1" w:styleId="mord">
    <w:name w:val="mord"/>
    <w:basedOn w:val="DefaultParagraphFont"/>
    <w:rsid w:val="00A956F4"/>
  </w:style>
  <w:style w:type="character" w:customStyle="1" w:styleId="vlist-s">
    <w:name w:val="vlist-s"/>
    <w:basedOn w:val="DefaultParagraphFont"/>
    <w:rsid w:val="00A956F4"/>
  </w:style>
  <w:style w:type="character" w:customStyle="1" w:styleId="mrel">
    <w:name w:val="mrel"/>
    <w:basedOn w:val="DefaultParagraphFont"/>
    <w:rsid w:val="00A956F4"/>
  </w:style>
  <w:style w:type="character" w:customStyle="1" w:styleId="mbin">
    <w:name w:val="mbin"/>
    <w:basedOn w:val="DefaultParagraphFont"/>
    <w:rsid w:val="00A956F4"/>
  </w:style>
  <w:style w:type="paragraph" w:customStyle="1" w:styleId="comp">
    <w:name w:val="comp"/>
    <w:basedOn w:val="Normal"/>
    <w:rsid w:val="00A956F4"/>
    <w:pPr>
      <w:spacing w:before="100" w:beforeAutospacing="1" w:after="100" w:afterAutospacing="1"/>
    </w:pPr>
    <w:rPr>
      <w:lang w:val="en-IN" w:eastAsia="en-IN"/>
    </w:rPr>
  </w:style>
  <w:style w:type="character" w:customStyle="1" w:styleId="Heading1Char">
    <w:name w:val="Heading 1 Char"/>
    <w:basedOn w:val="DefaultParagraphFont"/>
    <w:link w:val="Heading1"/>
    <w:uiPriority w:val="9"/>
    <w:rsid w:val="001964B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9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5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49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66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2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2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5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1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3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2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57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58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48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57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0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2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0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7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1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63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2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1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9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4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6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75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7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0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80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27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37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14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34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1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93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49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8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7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35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49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2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53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48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8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9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1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51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64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80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49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75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2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11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3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4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6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77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7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52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99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4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44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68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5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54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60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10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0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63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1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8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2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7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23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36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1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3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5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56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7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8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63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5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4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27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21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28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0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03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88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1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0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4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42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1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8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26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06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9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9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7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1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0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23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40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8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9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0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2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26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1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43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2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0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9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19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4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0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9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55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4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1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8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26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31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8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1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57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95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1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9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89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2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47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52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87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63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9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2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7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90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80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0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5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5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7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92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3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1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0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01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3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22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0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5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7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61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89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14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2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4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9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50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9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0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6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6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90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1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6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5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6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77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1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9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50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08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4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1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59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0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13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2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6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96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86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8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7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40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8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46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0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38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00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4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07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7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5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0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6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7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0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71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6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4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0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5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0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8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3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83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2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6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0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73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7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4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53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9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2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43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8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3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5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83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5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9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2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13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25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3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26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9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7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8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8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0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9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33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22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9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48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93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22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44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92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70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0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5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3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60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12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26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4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3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4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05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42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4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68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6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17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8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94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56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1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2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5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1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45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8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95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1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6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4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73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1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25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74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1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67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9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7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2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6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03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53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7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34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586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0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7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97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96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20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87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43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16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95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3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7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3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3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85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30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4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4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90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84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72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42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35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34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52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9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1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34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3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7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2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07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3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79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9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8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20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5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0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1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32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29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8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0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1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22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95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17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8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79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9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4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23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18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9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66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35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12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49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2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25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35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4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0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52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1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9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9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157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61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16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6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27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76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33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52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88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4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8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46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7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75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02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0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6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04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3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14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46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38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66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3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01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05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810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1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1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807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191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67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31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5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8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3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5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6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8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59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26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2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3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8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39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2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64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25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80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9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77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6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2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3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7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8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2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80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0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18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0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23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341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243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96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0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36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4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57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7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36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0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9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10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1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44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52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72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4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3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40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9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40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0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4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5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85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3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6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25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1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8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7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69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13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57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6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3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08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0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74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44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74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161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65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91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53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52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7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9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1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2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2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622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9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88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68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0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8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2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3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83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96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37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27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7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27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19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5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07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5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7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86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35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35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5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79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9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4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3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888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07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983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8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0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2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4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17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7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2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3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70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9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5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2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13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7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2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29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10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26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140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26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93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12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56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0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9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5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0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9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1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8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83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5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8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16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90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96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3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5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2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876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51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114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78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5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5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1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47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8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2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8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7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2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08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90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769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76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52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01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0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0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6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5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57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80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0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9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9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1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532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00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63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2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05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38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72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1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9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8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45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7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2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49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8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8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5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55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75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9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0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94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7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25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7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85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13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49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48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45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9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7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9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4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0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57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25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95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1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0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9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2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5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2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08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8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9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97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15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28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4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4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16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13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8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53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02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0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87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6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7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52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7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1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2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2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2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5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41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7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7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10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022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3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4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6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02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93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71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0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8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6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52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8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3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50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82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02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8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5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26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5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9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8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83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74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7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3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3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7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93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1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76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4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05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8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50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0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5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57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9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20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85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9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1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9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13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12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6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04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7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8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5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63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60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3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18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3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7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75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26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01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7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1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43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34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9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5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07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8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40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655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26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94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96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49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74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2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56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96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95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46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42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4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13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4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1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35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74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4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9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29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8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63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675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7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14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7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40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0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5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54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46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4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84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92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9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2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97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35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68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22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80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4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9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5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72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8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05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28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87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05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34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36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19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1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4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96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4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4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6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92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9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81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94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53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28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18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5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51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1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7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08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9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53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6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25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2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77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5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56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1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1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8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1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5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6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9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1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26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88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56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7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9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7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08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8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6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14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15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8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45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50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9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1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4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86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32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9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76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0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6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6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1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6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4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8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7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2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7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6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8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8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25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4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3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8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5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56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73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64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73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5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1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02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0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20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57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22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7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93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391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60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33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3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37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9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4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02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94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79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1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5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5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74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3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54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1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4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8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4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0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65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4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84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71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19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76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4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4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8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2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2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64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1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75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8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12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35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9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0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76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1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52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27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84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1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0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44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44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5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0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0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9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6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6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67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0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9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2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2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00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07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2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8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34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0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25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9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1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2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93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1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0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2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5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92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39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9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04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70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1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80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4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1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43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2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4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233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65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984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9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1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9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5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35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1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6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0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0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7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4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73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8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8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63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4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4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8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53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4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0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1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7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2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8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273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11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48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3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8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8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3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58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02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34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7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7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5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6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05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9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9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0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03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3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98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0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31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37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7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02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3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97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14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77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8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7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90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0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74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84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6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7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46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75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46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2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23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13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99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69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3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24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4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21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3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9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80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3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55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6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14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49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69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19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5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817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60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72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11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4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6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5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2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89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20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6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61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1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8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88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90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1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5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74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6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46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28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93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8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3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32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2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8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1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1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30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0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2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9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9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4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74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1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1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34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639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38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66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7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97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37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1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19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4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5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2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79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13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15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1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82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69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3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44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7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1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383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84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90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43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5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9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60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5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3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1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1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88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2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1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10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5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22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3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52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22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7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14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67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33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0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2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8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0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8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46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0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6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5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1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23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49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0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6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1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2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52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9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69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3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35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6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8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77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7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33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9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92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0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5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9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47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6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76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3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5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36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02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59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6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0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7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3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72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04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7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32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83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23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1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53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6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4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53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2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7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7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16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76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25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46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0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5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5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2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42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6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80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1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8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2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81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52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4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460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84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00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1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42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94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7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1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10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9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50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85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1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51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3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7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1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76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1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8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6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5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63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4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0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4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53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67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8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86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2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1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7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07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0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3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74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1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7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90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5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5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1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8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64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4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7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50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08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84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2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0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35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31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25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9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63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66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7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2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52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0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5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41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7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6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2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9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6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3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2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5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71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93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79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54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06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9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9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72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53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05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17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7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9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5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1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57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9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00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0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1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72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09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4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17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6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3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7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03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71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8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62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1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2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627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97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09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06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3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6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03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74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9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122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42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786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93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33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0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0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11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1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77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97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41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64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66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1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29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0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73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5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7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3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87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66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7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9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09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67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50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63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89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7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54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8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86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36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7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51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09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65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1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36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49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05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9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11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03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60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54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9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06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41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08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37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72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8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0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5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14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8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3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61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9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1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7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77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6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18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0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9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5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507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4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2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75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28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94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0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2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93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98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44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10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88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72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8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95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8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42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99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72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7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42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2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1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1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34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0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4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09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64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9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0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22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8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62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93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2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4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8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92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22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07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83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54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4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5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1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32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2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80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7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7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33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13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35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7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9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2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93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8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1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2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6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12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14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76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7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1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6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50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56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86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1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0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0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0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44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8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6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87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90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05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6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32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2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2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6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0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18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1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18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26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53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6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53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3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9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93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1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7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85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8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16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0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90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7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8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6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1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4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7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4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0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2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0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34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0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5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1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8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7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83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16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94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16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8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08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8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4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6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5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16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20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7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6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7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9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03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1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24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2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16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0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80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56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73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6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51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369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44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79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8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9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5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9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4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9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1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36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4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86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9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55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45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6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49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70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56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33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8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8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23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8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2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5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36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55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2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8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50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565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77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9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83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1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84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8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86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0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9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0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56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0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00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9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8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053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98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56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2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9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0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34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33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2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64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0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7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86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93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22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12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46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8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1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18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4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08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8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1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3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94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9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6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5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31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2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2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0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8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2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9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26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6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0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1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15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4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96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1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58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3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06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42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3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19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9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93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09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6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5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1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69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54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02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4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98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01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7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8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1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76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0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54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7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02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9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54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5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1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1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09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42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9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1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0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8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0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83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36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2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02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35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6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54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23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1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8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0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7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3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4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9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5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6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6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52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37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8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53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11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8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25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8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28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492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099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36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76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37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0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96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2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10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82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99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2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9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9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64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5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4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83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1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72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7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8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6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0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0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52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51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9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05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6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31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2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93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9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57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31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06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03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60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1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0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77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9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33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17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5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96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5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1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66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31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28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9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42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16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23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83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47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52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98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8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9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7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0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05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2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42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7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5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1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1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6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94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8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4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66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2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91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19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6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1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2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96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5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82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4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76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84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0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02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5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4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95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63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6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5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82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09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6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3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6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341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95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92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4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3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2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82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4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5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58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7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65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9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6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63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70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3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32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4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2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1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1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1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94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69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05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52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928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06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18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6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8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13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3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0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6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2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6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57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0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6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8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80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9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20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1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4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2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3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3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3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92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90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5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7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73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8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936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75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84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14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1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9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84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6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63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73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6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52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08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64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9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8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45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96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37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76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8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7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226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16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24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53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4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1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43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15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308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D8204F-3A2B-430D-991D-F3E1E1FBF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7</Pages>
  <Words>653</Words>
  <Characters>372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FGI</dc:creator>
  <cp:keywords/>
  <dc:description/>
  <cp:lastModifiedBy>Priyesh Vagadia</cp:lastModifiedBy>
  <cp:revision>64</cp:revision>
  <cp:lastPrinted>2025-04-14T02:07:00Z</cp:lastPrinted>
  <dcterms:created xsi:type="dcterms:W3CDTF">2025-04-06T17:34:00Z</dcterms:created>
  <dcterms:modified xsi:type="dcterms:W3CDTF">2025-04-14T02:27:00Z</dcterms:modified>
</cp:coreProperties>
</file>